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D65E5" w14:textId="6AA6668A" w:rsidR="006D3123" w:rsidRDefault="00932810" w:rsidP="006D3123">
      <w:pPr>
        <w:pStyle w:val="NormalWeb"/>
      </w:pPr>
      <w:r w:rsidRPr="0011354B">
        <w:rPr>
          <w:rFonts w:asciiTheme="majorBidi" w:hAnsiTheme="majorBidi" w:cstheme="majorBidi"/>
        </w:rPr>
        <w:t xml:space="preserve">Faculty Senate Meeting: </w:t>
      </w:r>
      <w:r w:rsidR="00A164D7">
        <w:t>February 27</w:t>
      </w:r>
      <w:r w:rsidR="006D3123">
        <w:t>, 202</w:t>
      </w:r>
      <w:r w:rsidR="00A164D7">
        <w:t>3</w:t>
      </w:r>
      <w:r w:rsidR="006D3123">
        <w:t xml:space="preserve"> </w:t>
      </w:r>
      <w:r w:rsidRPr="0011354B">
        <w:rPr>
          <w:rFonts w:asciiTheme="majorBidi" w:hAnsiTheme="majorBidi" w:cstheme="majorBidi"/>
        </w:rPr>
        <w:t>(12:30 PM – 1:45 PM)</w:t>
      </w:r>
    </w:p>
    <w:p w14:paraId="2ABAC242" w14:textId="77777777" w:rsidR="006D3123" w:rsidRDefault="006D3123" w:rsidP="006D3123">
      <w:pPr>
        <w:pStyle w:val="NormalWeb"/>
      </w:pPr>
      <w:r>
        <w:t xml:space="preserve">12:30-1:45 </w:t>
      </w:r>
    </w:p>
    <w:p w14:paraId="59BB1D11" w14:textId="77777777" w:rsidR="006D3123" w:rsidRDefault="006D3123" w:rsidP="006D3123">
      <w:pPr>
        <w:pStyle w:val="NormalWeb"/>
      </w:pPr>
      <w:r>
        <w:t xml:space="preserve">Virtual Meeting </w:t>
      </w:r>
    </w:p>
    <w:p w14:paraId="005A8955" w14:textId="45606BE5" w:rsidR="00932810" w:rsidRDefault="00932810" w:rsidP="00932810">
      <w:pPr>
        <w:spacing w:after="272" w:line="248" w:lineRule="auto"/>
        <w:ind w:left="10" w:right="14" w:hanging="10"/>
        <w:rPr>
          <w:rFonts w:asciiTheme="majorBidi" w:hAnsiTheme="majorBidi" w:cstheme="majorBidi"/>
        </w:rPr>
      </w:pPr>
      <w:r>
        <w:rPr>
          <w:rFonts w:asciiTheme="majorBidi" w:hAnsiTheme="majorBidi" w:cstheme="majorBidi"/>
        </w:rPr>
        <w:t xml:space="preserve">Senators: </w:t>
      </w:r>
      <w:r w:rsidR="00556640" w:rsidRPr="00556640">
        <w:rPr>
          <w:rFonts w:asciiTheme="majorBidi" w:hAnsiTheme="majorBidi" w:cstheme="majorBidi"/>
        </w:rPr>
        <w:t xml:space="preserve">Glen </w:t>
      </w:r>
      <w:proofErr w:type="spellStart"/>
      <w:r w:rsidR="00556640" w:rsidRPr="00556640">
        <w:rPr>
          <w:rFonts w:asciiTheme="majorBidi" w:hAnsiTheme="majorBidi" w:cstheme="majorBidi"/>
        </w:rPr>
        <w:t>Meades</w:t>
      </w:r>
      <w:proofErr w:type="spellEnd"/>
      <w:r w:rsidR="00556640" w:rsidRPr="00556640">
        <w:rPr>
          <w:rFonts w:asciiTheme="majorBidi" w:hAnsiTheme="majorBidi" w:cstheme="majorBidi"/>
        </w:rPr>
        <w:t xml:space="preserve">, M. Harper, M. A. Karim, Jeff Wagner, Darina </w:t>
      </w:r>
      <w:proofErr w:type="spellStart"/>
      <w:r w:rsidR="00556640" w:rsidRPr="00556640">
        <w:rPr>
          <w:rFonts w:asciiTheme="majorBidi" w:hAnsiTheme="majorBidi" w:cstheme="majorBidi"/>
        </w:rPr>
        <w:t>Lepadatu</w:t>
      </w:r>
      <w:proofErr w:type="spellEnd"/>
      <w:r w:rsidR="00556640" w:rsidRPr="00556640">
        <w:rPr>
          <w:rFonts w:asciiTheme="majorBidi" w:hAnsiTheme="majorBidi" w:cstheme="majorBidi"/>
        </w:rPr>
        <w:t xml:space="preserve">, Daniel </w:t>
      </w:r>
      <w:proofErr w:type="spellStart"/>
      <w:r w:rsidR="00556640" w:rsidRPr="00556640">
        <w:rPr>
          <w:rFonts w:asciiTheme="majorBidi" w:hAnsiTheme="majorBidi" w:cstheme="majorBidi"/>
        </w:rPr>
        <w:t>Ferreira,Jeffrey</w:t>
      </w:r>
      <w:proofErr w:type="spellEnd"/>
      <w:r w:rsidR="00556640" w:rsidRPr="00556640">
        <w:rPr>
          <w:rFonts w:asciiTheme="majorBidi" w:hAnsiTheme="majorBidi" w:cstheme="majorBidi"/>
        </w:rPr>
        <w:t xml:space="preserve"> </w:t>
      </w:r>
      <w:proofErr w:type="spellStart"/>
      <w:r w:rsidR="00556640" w:rsidRPr="00556640">
        <w:rPr>
          <w:rFonts w:asciiTheme="majorBidi" w:hAnsiTheme="majorBidi" w:cstheme="majorBidi"/>
        </w:rPr>
        <w:t>Yunek,Sumit</w:t>
      </w:r>
      <w:proofErr w:type="spellEnd"/>
      <w:r w:rsidR="00556640" w:rsidRPr="00556640">
        <w:rPr>
          <w:rFonts w:asciiTheme="majorBidi" w:hAnsiTheme="majorBidi" w:cstheme="majorBidi"/>
        </w:rPr>
        <w:t xml:space="preserve"> </w:t>
      </w:r>
      <w:proofErr w:type="spellStart"/>
      <w:r w:rsidR="00556640" w:rsidRPr="00556640">
        <w:rPr>
          <w:rFonts w:asciiTheme="majorBidi" w:hAnsiTheme="majorBidi" w:cstheme="majorBidi"/>
        </w:rPr>
        <w:t>Chakravarty,Ann</w:t>
      </w:r>
      <w:proofErr w:type="spellEnd"/>
      <w:r w:rsidR="00556640" w:rsidRPr="00556640">
        <w:rPr>
          <w:rFonts w:asciiTheme="majorBidi" w:hAnsiTheme="majorBidi" w:cstheme="majorBidi"/>
        </w:rPr>
        <w:t xml:space="preserve"> Mills, Randy Stuart, Albert Jimenez, </w:t>
      </w:r>
      <w:proofErr w:type="spellStart"/>
      <w:r w:rsidR="00556640" w:rsidRPr="00556640">
        <w:rPr>
          <w:rFonts w:asciiTheme="majorBidi" w:hAnsiTheme="majorBidi" w:cstheme="majorBidi"/>
        </w:rPr>
        <w:t>Dabae</w:t>
      </w:r>
      <w:proofErr w:type="spellEnd"/>
      <w:r w:rsidR="00556640" w:rsidRPr="00556640">
        <w:rPr>
          <w:rFonts w:asciiTheme="majorBidi" w:hAnsiTheme="majorBidi" w:cstheme="majorBidi"/>
        </w:rPr>
        <w:t xml:space="preserve"> Lee, Daniel Rogers, Susan </w:t>
      </w:r>
      <w:proofErr w:type="spellStart"/>
      <w:r w:rsidR="00556640" w:rsidRPr="00556640">
        <w:rPr>
          <w:rFonts w:asciiTheme="majorBidi" w:hAnsiTheme="majorBidi" w:cstheme="majorBidi"/>
        </w:rPr>
        <w:t>Smith,Nicholas</w:t>
      </w:r>
      <w:proofErr w:type="spellEnd"/>
      <w:r w:rsidR="00556640" w:rsidRPr="00556640">
        <w:rPr>
          <w:rFonts w:asciiTheme="majorBidi" w:hAnsiTheme="majorBidi" w:cstheme="majorBidi"/>
        </w:rPr>
        <w:t xml:space="preserve"> </w:t>
      </w:r>
      <w:proofErr w:type="spellStart"/>
      <w:r w:rsidR="00556640" w:rsidRPr="00556640">
        <w:rPr>
          <w:rFonts w:asciiTheme="majorBidi" w:hAnsiTheme="majorBidi" w:cstheme="majorBidi"/>
        </w:rPr>
        <w:t>Ellwanger</w:t>
      </w:r>
      <w:proofErr w:type="spellEnd"/>
      <w:r w:rsidR="00556640" w:rsidRPr="00556640">
        <w:rPr>
          <w:rFonts w:asciiTheme="majorBidi" w:hAnsiTheme="majorBidi" w:cstheme="majorBidi"/>
        </w:rPr>
        <w:t xml:space="preserve">, </w:t>
      </w:r>
      <w:proofErr w:type="spellStart"/>
      <w:r w:rsidR="00556640" w:rsidRPr="00556640">
        <w:rPr>
          <w:rFonts w:asciiTheme="majorBidi" w:hAnsiTheme="majorBidi" w:cstheme="majorBidi"/>
        </w:rPr>
        <w:t>Minhao</w:t>
      </w:r>
      <w:proofErr w:type="spellEnd"/>
      <w:r w:rsidR="00556640" w:rsidRPr="00556640">
        <w:rPr>
          <w:rFonts w:asciiTheme="majorBidi" w:hAnsiTheme="majorBidi" w:cstheme="majorBidi"/>
        </w:rPr>
        <w:t xml:space="preserve"> Dai, Austin Brown, William Griffiths, Kent </w:t>
      </w:r>
      <w:proofErr w:type="spellStart"/>
      <w:r w:rsidR="00556640" w:rsidRPr="00556640">
        <w:rPr>
          <w:rFonts w:asciiTheme="majorBidi" w:hAnsiTheme="majorBidi" w:cstheme="majorBidi"/>
        </w:rPr>
        <w:t>Altom</w:t>
      </w:r>
      <w:proofErr w:type="spellEnd"/>
      <w:r w:rsidR="00556640" w:rsidRPr="00556640">
        <w:rPr>
          <w:rFonts w:asciiTheme="majorBidi" w:hAnsiTheme="majorBidi" w:cstheme="majorBidi"/>
        </w:rPr>
        <w:t xml:space="preserve">, Lantz </w:t>
      </w:r>
      <w:proofErr w:type="spellStart"/>
      <w:r w:rsidR="00556640" w:rsidRPr="00556640">
        <w:rPr>
          <w:rFonts w:asciiTheme="majorBidi" w:hAnsiTheme="majorBidi" w:cstheme="majorBidi"/>
        </w:rPr>
        <w:t>Holtzhower</w:t>
      </w:r>
      <w:proofErr w:type="spellEnd"/>
      <w:r w:rsidR="00556640" w:rsidRPr="00556640">
        <w:rPr>
          <w:rFonts w:asciiTheme="majorBidi" w:hAnsiTheme="majorBidi" w:cstheme="majorBidi"/>
        </w:rPr>
        <w:t xml:space="preserve">, Heather </w:t>
      </w:r>
      <w:proofErr w:type="spellStart"/>
      <w:r w:rsidR="00556640" w:rsidRPr="00556640">
        <w:rPr>
          <w:rFonts w:asciiTheme="majorBidi" w:hAnsiTheme="majorBidi" w:cstheme="majorBidi"/>
        </w:rPr>
        <w:t>Pincock</w:t>
      </w:r>
      <w:proofErr w:type="spellEnd"/>
      <w:r w:rsidR="00556640" w:rsidRPr="00556640">
        <w:rPr>
          <w:rFonts w:asciiTheme="majorBidi" w:hAnsiTheme="majorBidi" w:cstheme="majorBidi"/>
        </w:rPr>
        <w:t xml:space="preserve">, David Bray, Ying </w:t>
      </w:r>
      <w:proofErr w:type="spellStart"/>
      <w:r w:rsidR="00556640" w:rsidRPr="00556640">
        <w:rPr>
          <w:rFonts w:asciiTheme="majorBidi" w:hAnsiTheme="majorBidi" w:cstheme="majorBidi"/>
        </w:rPr>
        <w:t>Xie</w:t>
      </w:r>
      <w:proofErr w:type="spellEnd"/>
      <w:r w:rsidR="00556640" w:rsidRPr="00556640">
        <w:rPr>
          <w:rFonts w:asciiTheme="majorBidi" w:hAnsiTheme="majorBidi" w:cstheme="majorBidi"/>
        </w:rPr>
        <w:t xml:space="preserve">, Tom </w:t>
      </w:r>
      <w:proofErr w:type="spellStart"/>
      <w:r w:rsidR="00556640" w:rsidRPr="00556640">
        <w:rPr>
          <w:rFonts w:asciiTheme="majorBidi" w:hAnsiTheme="majorBidi" w:cstheme="majorBidi"/>
        </w:rPr>
        <w:t>Okie,Ying</w:t>
      </w:r>
      <w:proofErr w:type="spellEnd"/>
      <w:r w:rsidR="00556640" w:rsidRPr="00556640">
        <w:rPr>
          <w:rFonts w:asciiTheme="majorBidi" w:hAnsiTheme="majorBidi" w:cstheme="majorBidi"/>
        </w:rPr>
        <w:t xml:space="preserve"> Wang, Paula Guerra, Stephen Collins, Peter St. Pierre, James </w:t>
      </w:r>
      <w:proofErr w:type="spellStart"/>
      <w:r w:rsidR="00556640" w:rsidRPr="00556640">
        <w:rPr>
          <w:rFonts w:asciiTheme="majorBidi" w:hAnsiTheme="majorBidi" w:cstheme="majorBidi"/>
        </w:rPr>
        <w:t>Stinchcomb</w:t>
      </w:r>
      <w:proofErr w:type="spellEnd"/>
      <w:r w:rsidR="00556640" w:rsidRPr="00556640">
        <w:rPr>
          <w:rFonts w:asciiTheme="majorBidi" w:hAnsiTheme="majorBidi" w:cstheme="majorBidi"/>
        </w:rPr>
        <w:t xml:space="preserve">, </w:t>
      </w:r>
      <w:proofErr w:type="spellStart"/>
      <w:r w:rsidR="00556640" w:rsidRPr="00556640">
        <w:rPr>
          <w:rFonts w:asciiTheme="majorBidi" w:hAnsiTheme="majorBidi" w:cstheme="majorBidi"/>
        </w:rPr>
        <w:t>Snehal</w:t>
      </w:r>
      <w:proofErr w:type="spellEnd"/>
      <w:r w:rsidR="00556640" w:rsidRPr="00556640">
        <w:rPr>
          <w:rFonts w:asciiTheme="majorBidi" w:hAnsiTheme="majorBidi" w:cstheme="majorBidi"/>
        </w:rPr>
        <w:t xml:space="preserve"> </w:t>
      </w:r>
      <w:proofErr w:type="spellStart"/>
      <w:r w:rsidR="00556640" w:rsidRPr="00556640">
        <w:rPr>
          <w:rFonts w:asciiTheme="majorBidi" w:hAnsiTheme="majorBidi" w:cstheme="majorBidi"/>
        </w:rPr>
        <w:t>Shirke</w:t>
      </w:r>
      <w:proofErr w:type="spellEnd"/>
      <w:r w:rsidR="00556640" w:rsidRPr="00556640">
        <w:rPr>
          <w:rFonts w:asciiTheme="majorBidi" w:hAnsiTheme="majorBidi" w:cstheme="majorBidi"/>
        </w:rPr>
        <w:t xml:space="preserve">, Noah McLaughlin, Hassan </w:t>
      </w:r>
      <w:proofErr w:type="spellStart"/>
      <w:r w:rsidR="00556640" w:rsidRPr="00556640">
        <w:rPr>
          <w:rFonts w:asciiTheme="majorBidi" w:hAnsiTheme="majorBidi" w:cstheme="majorBidi"/>
        </w:rPr>
        <w:t>Pournaghshband</w:t>
      </w:r>
      <w:proofErr w:type="spellEnd"/>
      <w:r w:rsidR="00556640" w:rsidRPr="00556640">
        <w:rPr>
          <w:rFonts w:asciiTheme="majorBidi" w:hAnsiTheme="majorBidi" w:cstheme="majorBidi"/>
        </w:rPr>
        <w:t xml:space="preserve">, Cameron </w:t>
      </w:r>
      <w:proofErr w:type="spellStart"/>
      <w:r w:rsidR="00556640" w:rsidRPr="00556640">
        <w:rPr>
          <w:rFonts w:asciiTheme="majorBidi" w:hAnsiTheme="majorBidi" w:cstheme="majorBidi"/>
        </w:rPr>
        <w:t>Greensmith</w:t>
      </w:r>
      <w:proofErr w:type="spellEnd"/>
      <w:r w:rsidR="00556640" w:rsidRPr="00556640">
        <w:rPr>
          <w:rFonts w:asciiTheme="majorBidi" w:hAnsiTheme="majorBidi" w:cstheme="majorBidi"/>
        </w:rPr>
        <w:t xml:space="preserve">, Michael Carroll, Ken </w:t>
      </w:r>
      <w:proofErr w:type="spellStart"/>
      <w:r w:rsidR="00556640" w:rsidRPr="00556640">
        <w:rPr>
          <w:rFonts w:asciiTheme="majorBidi" w:hAnsiTheme="majorBidi" w:cstheme="majorBidi"/>
        </w:rPr>
        <w:t>Hoganson</w:t>
      </w:r>
      <w:proofErr w:type="spellEnd"/>
      <w:r w:rsidR="00556640" w:rsidRPr="00556640">
        <w:rPr>
          <w:rFonts w:asciiTheme="majorBidi" w:hAnsiTheme="majorBidi" w:cstheme="majorBidi"/>
        </w:rPr>
        <w:t>, Lin Li</w:t>
      </w:r>
      <w:r w:rsidR="00A34E04">
        <w:rPr>
          <w:rFonts w:asciiTheme="majorBidi" w:hAnsiTheme="majorBidi" w:cstheme="majorBidi"/>
        </w:rPr>
        <w:t xml:space="preserve">, Craig </w:t>
      </w:r>
      <w:proofErr w:type="spellStart"/>
      <w:r w:rsidR="00A34E04">
        <w:rPr>
          <w:rFonts w:asciiTheme="majorBidi" w:hAnsiTheme="majorBidi" w:cstheme="majorBidi"/>
        </w:rPr>
        <w:t>Brasco</w:t>
      </w:r>
      <w:proofErr w:type="spellEnd"/>
      <w:r w:rsidR="00A34E04">
        <w:rPr>
          <w:rFonts w:asciiTheme="majorBidi" w:hAnsiTheme="majorBidi" w:cstheme="majorBidi"/>
        </w:rPr>
        <w:t>, James Davis, Rebecca Hill</w:t>
      </w:r>
    </w:p>
    <w:p w14:paraId="7B04A84A" w14:textId="77777777" w:rsidR="00556640" w:rsidRDefault="00556640" w:rsidP="00932810">
      <w:pPr>
        <w:spacing w:after="272" w:line="248" w:lineRule="auto"/>
        <w:ind w:left="10" w:right="14" w:hanging="10"/>
        <w:rPr>
          <w:rFonts w:asciiTheme="majorBidi" w:hAnsiTheme="majorBidi" w:cstheme="majorBidi"/>
        </w:rPr>
      </w:pPr>
    </w:p>
    <w:p w14:paraId="65ECBCAA" w14:textId="27BB198D" w:rsidR="00556640" w:rsidRDefault="00932810" w:rsidP="00556640">
      <w:r>
        <w:rPr>
          <w:rFonts w:asciiTheme="majorBidi" w:hAnsiTheme="majorBidi" w:cstheme="majorBidi"/>
        </w:rPr>
        <w:t xml:space="preserve">Guests: </w:t>
      </w:r>
      <w:r w:rsidR="00556640">
        <w:t xml:space="preserve">Dale </w:t>
      </w:r>
      <w:proofErr w:type="spellStart"/>
      <w:r w:rsidR="00556640">
        <w:t>Vogelien</w:t>
      </w:r>
      <w:proofErr w:type="spellEnd"/>
      <w:r w:rsidR="00556640">
        <w:t xml:space="preserve">, Christy </w:t>
      </w:r>
      <w:proofErr w:type="spellStart"/>
      <w:r w:rsidR="00556640">
        <w:t>Storey</w:t>
      </w:r>
      <w:proofErr w:type="spellEnd"/>
      <w:r w:rsidR="00556640">
        <w:t xml:space="preserve">, </w:t>
      </w:r>
      <w:r w:rsidR="00A34E04">
        <w:t xml:space="preserve"> </w:t>
      </w:r>
      <w:r w:rsidR="00556640">
        <w:t xml:space="preserve">Judy Reardon, </w:t>
      </w:r>
      <w:r w:rsidR="00A34E04">
        <w:t xml:space="preserve">  </w:t>
      </w:r>
      <w:r w:rsidR="00556640">
        <w:t>Johnathan Steppe,</w:t>
      </w:r>
      <w:r w:rsidR="00A34E04">
        <w:t xml:space="preserve"> </w:t>
      </w:r>
      <w:r w:rsidR="00556640">
        <w:t>Tamara Livingston,</w:t>
      </w:r>
      <w:r w:rsidR="00A34E04">
        <w:t xml:space="preserve"> </w:t>
      </w:r>
      <w:r w:rsidR="00556640">
        <w:t>Jaime Cruz-Ortiz,</w:t>
      </w:r>
      <w:r w:rsidR="00A34E04">
        <w:t xml:space="preserve"> </w:t>
      </w:r>
      <w:r w:rsidR="00556640">
        <w:t>Chandra Floyd, Karen McDonnell, Michelle Head, Amber Smith, Anissa Vega,</w:t>
      </w:r>
      <w:r w:rsidR="00A34E04">
        <w:t xml:space="preserve"> </w:t>
      </w:r>
      <w:r w:rsidR="00556640">
        <w:t>David Garofalo, Alexander McGee,</w:t>
      </w:r>
      <w:r w:rsidR="00A34E04">
        <w:t xml:space="preserve"> </w:t>
      </w:r>
      <w:r w:rsidR="00556640">
        <w:t xml:space="preserve">Amy </w:t>
      </w:r>
      <w:proofErr w:type="spellStart"/>
      <w:r w:rsidR="00556640">
        <w:t>Buddie</w:t>
      </w:r>
      <w:proofErr w:type="spellEnd"/>
      <w:r w:rsidR="00556640">
        <w:t>,</w:t>
      </w:r>
      <w:r w:rsidR="00A34E04">
        <w:t xml:space="preserve"> </w:t>
      </w:r>
      <w:proofErr w:type="spellStart"/>
      <w:r w:rsidR="00556640">
        <w:t>Geza</w:t>
      </w:r>
      <w:proofErr w:type="spellEnd"/>
      <w:r w:rsidR="00556640">
        <w:t xml:space="preserve"> </w:t>
      </w:r>
      <w:proofErr w:type="spellStart"/>
      <w:r w:rsidR="00556640">
        <w:t>Kogler</w:t>
      </w:r>
      <w:proofErr w:type="spellEnd"/>
      <w:r w:rsidR="00556640">
        <w:t>,</w:t>
      </w:r>
      <w:r w:rsidR="00A34E04">
        <w:t xml:space="preserve"> </w:t>
      </w:r>
      <w:r w:rsidR="00556640">
        <w:t>Phaedra Corso,</w:t>
      </w:r>
      <w:r w:rsidR="00A34E04">
        <w:t xml:space="preserve"> </w:t>
      </w:r>
      <w:r w:rsidR="00556640">
        <w:t>Paul Parker,</w:t>
      </w:r>
      <w:r w:rsidR="00A34E04">
        <w:t xml:space="preserve"> </w:t>
      </w:r>
      <w:r w:rsidR="00556640">
        <w:t xml:space="preserve">Lori </w:t>
      </w:r>
      <w:proofErr w:type="spellStart"/>
      <w:r w:rsidR="00556640">
        <w:t>Lowder</w:t>
      </w:r>
      <w:proofErr w:type="spellEnd"/>
      <w:r w:rsidR="00556640">
        <w:t>,</w:t>
      </w:r>
      <w:r w:rsidR="00A34E04">
        <w:t xml:space="preserve"> </w:t>
      </w:r>
      <w:r w:rsidR="00556640">
        <w:t>Aaron Howell,</w:t>
      </w:r>
      <w:r w:rsidR="00A34E04">
        <w:t xml:space="preserve"> </w:t>
      </w:r>
      <w:proofErr w:type="spellStart"/>
      <w:r w:rsidR="00556640">
        <w:t>LaJuan</w:t>
      </w:r>
      <w:proofErr w:type="spellEnd"/>
      <w:r w:rsidR="00556640">
        <w:t xml:space="preserve"> Simpson-</w:t>
      </w:r>
      <w:proofErr w:type="spellStart"/>
      <w:r w:rsidR="00556640">
        <w:t>Wilkey</w:t>
      </w:r>
      <w:proofErr w:type="spellEnd"/>
      <w:r w:rsidR="00556640">
        <w:t>,</w:t>
      </w:r>
      <w:r w:rsidR="00A34E04">
        <w:t xml:space="preserve"> </w:t>
      </w:r>
      <w:r w:rsidR="00556640">
        <w:t xml:space="preserve">Tyler </w:t>
      </w:r>
      <w:proofErr w:type="spellStart"/>
      <w:r w:rsidR="00556640">
        <w:t>Reinagel</w:t>
      </w:r>
      <w:proofErr w:type="spellEnd"/>
      <w:r w:rsidR="00556640">
        <w:t>,</w:t>
      </w:r>
      <w:r w:rsidR="00A34E04">
        <w:t xml:space="preserve"> </w:t>
      </w:r>
      <w:r w:rsidR="00556640">
        <w:t xml:space="preserve">Sonia </w:t>
      </w:r>
      <w:proofErr w:type="spellStart"/>
      <w:r w:rsidR="00556640">
        <w:t>Toson</w:t>
      </w:r>
      <w:proofErr w:type="spellEnd"/>
      <w:r w:rsidR="00A34E04">
        <w:t xml:space="preserve"> </w:t>
      </w:r>
      <w:r w:rsidR="00556640">
        <w:t>,Doreen Wagner,</w:t>
      </w:r>
      <w:r w:rsidR="00A34E04">
        <w:t xml:space="preserve"> </w:t>
      </w:r>
      <w:r w:rsidR="00556640">
        <w:t>Scott Nowak,</w:t>
      </w:r>
      <w:r w:rsidR="00A34E04">
        <w:t xml:space="preserve"> </w:t>
      </w:r>
      <w:r w:rsidR="00556640">
        <w:t>Pam Cole,</w:t>
      </w:r>
      <w:r w:rsidR="00A34E04">
        <w:t xml:space="preserve"> </w:t>
      </w:r>
      <w:r w:rsidR="00556640">
        <w:t xml:space="preserve">McCree </w:t>
      </w:r>
      <w:proofErr w:type="spellStart"/>
      <w:r w:rsidR="00556640">
        <w:t>O'Kelley</w:t>
      </w:r>
      <w:proofErr w:type="spellEnd"/>
      <w:r w:rsidR="00556640">
        <w:t>,</w:t>
      </w:r>
      <w:r w:rsidR="00A34E04">
        <w:t xml:space="preserve"> </w:t>
      </w:r>
      <w:proofErr w:type="spellStart"/>
      <w:r w:rsidR="00556640">
        <w:t>Nwakaego</w:t>
      </w:r>
      <w:proofErr w:type="spellEnd"/>
      <w:r w:rsidR="00556640">
        <w:t xml:space="preserve"> </w:t>
      </w:r>
      <w:proofErr w:type="spellStart"/>
      <w:r w:rsidR="00556640">
        <w:t>Nkumeh</w:t>
      </w:r>
      <w:proofErr w:type="spellEnd"/>
      <w:r w:rsidR="00556640">
        <w:t xml:space="preserve"> Walker,</w:t>
      </w:r>
      <w:r w:rsidR="00A34E04">
        <w:t xml:space="preserve"> </w:t>
      </w:r>
      <w:r w:rsidR="00556640">
        <w:t>Ian Ferguson,</w:t>
      </w:r>
      <w:r w:rsidR="00A34E04">
        <w:t xml:space="preserve"> </w:t>
      </w:r>
      <w:r w:rsidR="00556640">
        <w:t>James Taylor,</w:t>
      </w:r>
      <w:r w:rsidR="00A34E04">
        <w:t xml:space="preserve"> </w:t>
      </w:r>
      <w:r w:rsidR="00556640">
        <w:t>Tricia Chastain,</w:t>
      </w:r>
      <w:r w:rsidR="00A34E04">
        <w:t xml:space="preserve"> </w:t>
      </w:r>
      <w:r w:rsidR="00556640">
        <w:t>Lesley Netter-Snowden</w:t>
      </w:r>
    </w:p>
    <w:p w14:paraId="2C533E6C" w14:textId="460EB759" w:rsidR="00932810" w:rsidRDefault="00932810" w:rsidP="00932810">
      <w:pPr>
        <w:spacing w:after="272" w:line="248" w:lineRule="auto"/>
        <w:ind w:left="10" w:right="14" w:hanging="10"/>
        <w:rPr>
          <w:rFonts w:asciiTheme="majorBidi" w:hAnsiTheme="majorBidi" w:cstheme="majorBidi"/>
        </w:rPr>
      </w:pPr>
    </w:p>
    <w:p w14:paraId="64FBB0CE" w14:textId="77777777" w:rsidR="00932810" w:rsidRPr="0011354B" w:rsidRDefault="00932810" w:rsidP="00932810">
      <w:pPr>
        <w:spacing w:after="250"/>
        <w:ind w:left="55"/>
        <w:jc w:val="center"/>
        <w:rPr>
          <w:rFonts w:asciiTheme="majorBidi" w:hAnsiTheme="majorBidi" w:cstheme="majorBidi"/>
        </w:rPr>
      </w:pPr>
      <w:r>
        <w:rPr>
          <w:rFonts w:asciiTheme="majorBidi" w:hAnsiTheme="majorBidi" w:cstheme="majorBidi"/>
          <w:b/>
          <w:u w:val="single" w:color="000000"/>
        </w:rPr>
        <w:t>MoM</w:t>
      </w:r>
    </w:p>
    <w:p w14:paraId="7A56ECC4" w14:textId="1DC3EFE6" w:rsidR="006D3123" w:rsidRDefault="00932810" w:rsidP="00932810">
      <w:pPr>
        <w:spacing w:after="272" w:line="248" w:lineRule="auto"/>
        <w:ind w:left="10" w:right="14" w:hanging="10"/>
      </w:pPr>
      <w:r>
        <w:rPr>
          <w:rFonts w:asciiTheme="majorBidi" w:hAnsiTheme="majorBidi" w:cstheme="majorBidi"/>
        </w:rPr>
        <w:tab/>
      </w:r>
      <w:r w:rsidR="006D3123">
        <w:t xml:space="preserve">Opening Remarks </w:t>
      </w:r>
    </w:p>
    <w:p w14:paraId="73C60200" w14:textId="77777777" w:rsidR="006D3123" w:rsidRDefault="006D3123" w:rsidP="006D3123">
      <w:pPr>
        <w:pStyle w:val="NormalWeb"/>
      </w:pPr>
      <w:r>
        <w:t xml:space="preserve">Welcome – M. Todd Harper </w:t>
      </w:r>
    </w:p>
    <w:p w14:paraId="0E47C24C" w14:textId="77777777" w:rsidR="006D3123" w:rsidRDefault="006D3123" w:rsidP="006D3123">
      <w:pPr>
        <w:pStyle w:val="NormalWeb"/>
      </w:pPr>
      <w:r>
        <w:t xml:space="preserve">Online Faculty Senate Meeting Expectations </w:t>
      </w:r>
    </w:p>
    <w:p w14:paraId="7721AFC3" w14:textId="634D7BED" w:rsidR="006D3123" w:rsidRDefault="00BD36BC" w:rsidP="006D3123">
      <w:pPr>
        <w:pStyle w:val="NormalWeb"/>
      </w:pPr>
      <w:r>
        <w:t>a</w:t>
      </w:r>
      <w:r w:rsidR="006D3123">
        <w:t xml:space="preserve">. Voting will be carried out electronically (link will be available in the chat window) and will be tracked. </w:t>
      </w:r>
      <w:r w:rsidR="006D3123" w:rsidRPr="00932810">
        <w:rPr>
          <w:b/>
          <w:bCs/>
          <w:u w:val="single"/>
        </w:rPr>
        <w:t>Please only vote if you are a senator.</w:t>
      </w:r>
      <w:r w:rsidR="006D3123">
        <w:t xml:space="preserve"> A non-senator voting will result in an immediate permanent ban from the faculty senate. </w:t>
      </w:r>
    </w:p>
    <w:p w14:paraId="6260BE8E" w14:textId="1E84F333" w:rsidR="006D3123" w:rsidRDefault="00BD36BC" w:rsidP="006D3123">
      <w:pPr>
        <w:pStyle w:val="NormalWeb"/>
      </w:pPr>
      <w:r>
        <w:t>b</w:t>
      </w:r>
      <w:r w:rsidR="006D3123">
        <w:t xml:space="preserve">. Use the “Raise your hand” feature in order to be recognized. iv. As we move forward with our senate meetings, the FSEC has heard from its members and agrees on the need to hold to correct parliamentary procedure. Motions will be preferred over discussion items so that we typically have action items on the floor. We would like to point out that there will be less time in our meetings used to announce our business items, so it will be more important than ever to be familiar with all documents pertaining to our meeting. To further promote discussion, the president of the faculty senate will begin by calling for dissenting opinions. If there are no dissenting voices, we will be able to call for a vote directly and increase efficiency in our meetings. </w:t>
      </w:r>
    </w:p>
    <w:p w14:paraId="347B2B06" w14:textId="65894A26" w:rsidR="006D3123" w:rsidRDefault="00BD36BC" w:rsidP="006D3123">
      <w:pPr>
        <w:pStyle w:val="NormalWeb"/>
      </w:pPr>
      <w:r>
        <w:lastRenderedPageBreak/>
        <w:t>c</w:t>
      </w:r>
      <w:r w:rsidR="006D3123">
        <w:t xml:space="preserve">. Please get familiar with Robert’s Rules of Order: https://assembly.cornell.edu/sites/default/files/roberts_rules_simplified.pdf </w:t>
      </w:r>
    </w:p>
    <w:p w14:paraId="742E4C0F" w14:textId="77777777" w:rsidR="006D3123" w:rsidRPr="00932810" w:rsidRDefault="006D3123" w:rsidP="006D3123">
      <w:pPr>
        <w:pStyle w:val="NormalWeb"/>
        <w:rPr>
          <w:b/>
          <w:bCs/>
          <w:u w:val="single"/>
        </w:rPr>
      </w:pPr>
      <w:r w:rsidRPr="00932810">
        <w:rPr>
          <w:b/>
          <w:bCs/>
          <w:u w:val="single"/>
        </w:rPr>
        <w:t xml:space="preserve">Old Business: </w:t>
      </w:r>
    </w:p>
    <w:p w14:paraId="2F28D536" w14:textId="64658D8B" w:rsidR="006D3123" w:rsidRPr="00D874C3" w:rsidRDefault="006D3123" w:rsidP="00A164D7">
      <w:pPr>
        <w:pStyle w:val="NormalWeb"/>
        <w:numPr>
          <w:ilvl w:val="0"/>
          <w:numId w:val="2"/>
        </w:numPr>
      </w:pPr>
      <w:r>
        <w:t xml:space="preserve">Approval of Faculty Senate </w:t>
      </w:r>
      <w:r w:rsidR="00D874C3">
        <w:t>January</w:t>
      </w:r>
      <w:r>
        <w:t xml:space="preserve"> Minutes. (M. Todd Harper 12:30) </w:t>
      </w:r>
      <w:r w:rsidR="00D874C3">
        <w:t>:</w:t>
      </w:r>
      <w:r w:rsidR="00D874C3" w:rsidRPr="00D874C3">
        <w:rPr>
          <w:rFonts w:asciiTheme="majorBidi" w:hAnsiTheme="majorBidi" w:cstheme="majorBidi"/>
        </w:rPr>
        <w:t xml:space="preserve"> </w:t>
      </w:r>
      <w:r w:rsidR="00D874C3">
        <w:rPr>
          <w:rFonts w:asciiTheme="majorBidi" w:hAnsiTheme="majorBidi" w:cstheme="majorBidi"/>
        </w:rPr>
        <w:t xml:space="preserve">Hearing no objection, they are accepted as presented. </w:t>
      </w:r>
    </w:p>
    <w:p w14:paraId="29DBE209" w14:textId="3C66EE89" w:rsidR="00D874C3" w:rsidRDefault="00D874C3" w:rsidP="00D874C3">
      <w:pPr>
        <w:pStyle w:val="NormalWeb"/>
        <w:ind w:left="720"/>
      </w:pPr>
      <w:r>
        <w:rPr>
          <w:rFonts w:asciiTheme="majorBidi" w:hAnsiTheme="majorBidi" w:cstheme="majorBidi"/>
        </w:rPr>
        <w:t>Information: FSEC is meeting with the buck group after the Spring Break.</w:t>
      </w:r>
    </w:p>
    <w:p w14:paraId="0FDF2E15" w14:textId="67BF19BD" w:rsidR="00A164D7" w:rsidRDefault="00A164D7" w:rsidP="00A164D7">
      <w:pPr>
        <w:pStyle w:val="NormalWeb"/>
        <w:numPr>
          <w:ilvl w:val="0"/>
          <w:numId w:val="2"/>
        </w:numPr>
      </w:pPr>
      <w:r w:rsidRPr="006B1C19">
        <w:rPr>
          <w:b/>
          <w:bCs/>
        </w:rPr>
        <w:t>Course Evaluation Survey</w:t>
      </w:r>
      <w:r>
        <w:t xml:space="preserve"> (See attached proposals along with three motions below) (Darina </w:t>
      </w:r>
      <w:proofErr w:type="spellStart"/>
      <w:r>
        <w:t>Lepadatu</w:t>
      </w:r>
      <w:proofErr w:type="spellEnd"/>
      <w:r>
        <w:t xml:space="preserve"> 12:30-12:50)</w:t>
      </w:r>
      <w:r w:rsidR="00D874C3">
        <w:t xml:space="preserve">; 10 mins for motion1, 5 mins for motion2, 5 mins for motion 3. </w:t>
      </w:r>
    </w:p>
    <w:p w14:paraId="294B5941" w14:textId="79D8796E" w:rsidR="00D874C3" w:rsidRDefault="00D874C3" w:rsidP="00D874C3">
      <w:pPr>
        <w:pStyle w:val="NormalWeb"/>
        <w:ind w:left="720"/>
      </w:pPr>
      <w:r>
        <w:t xml:space="preserve">Darina: Have received feedbacks based on which updates have been made. Please take this survey to </w:t>
      </w:r>
      <w:proofErr w:type="spellStart"/>
      <w:r>
        <w:t>cinsult</w:t>
      </w:r>
      <w:proofErr w:type="spellEnd"/>
      <w:r>
        <w:t xml:space="preserve"> with colleges to  have a vote  in March meeting.</w:t>
      </w:r>
    </w:p>
    <w:p w14:paraId="3CEAD2F9" w14:textId="3691D898" w:rsidR="00D874C3" w:rsidRDefault="00D874C3" w:rsidP="00D874C3">
      <w:pPr>
        <w:pStyle w:val="NormalWeb"/>
        <w:ind w:left="720"/>
      </w:pPr>
      <w:r>
        <w:t>Dropped student success 5 item question. Open ended question : “Please comment how instructed supported your learning”</w:t>
      </w:r>
      <w:r w:rsidRPr="00D874C3">
        <w:t xml:space="preserve"> </w:t>
      </w:r>
    </w:p>
    <w:p w14:paraId="00B76E18" w14:textId="6AE5DFF0" w:rsidR="00D874C3" w:rsidRDefault="00D874C3" w:rsidP="00D874C3">
      <w:pPr>
        <w:pStyle w:val="NormalWeb"/>
        <w:ind w:left="720"/>
      </w:pPr>
      <w:r>
        <w:t xml:space="preserve">Tom Okie: </w:t>
      </w:r>
      <w:r w:rsidRPr="00D874C3">
        <w:t>I am very much in favor of "support your learning" instead of success for Q5</w:t>
      </w:r>
    </w:p>
    <w:p w14:paraId="5613320D" w14:textId="6F5F74EB" w:rsidR="00D874C3" w:rsidRDefault="00D874C3" w:rsidP="00D874C3">
      <w:pPr>
        <w:pStyle w:val="NormalWeb"/>
        <w:ind w:left="720"/>
      </w:pPr>
      <w:r>
        <w:t xml:space="preserve">Glen </w:t>
      </w:r>
      <w:proofErr w:type="spellStart"/>
      <w:r>
        <w:t>Meades</w:t>
      </w:r>
      <w:proofErr w:type="spellEnd"/>
      <w:r>
        <w:t xml:space="preserve">: </w:t>
      </w:r>
      <w:r w:rsidRPr="00D874C3">
        <w:t xml:space="preserve">supported your learning" is better as students often see "success" as just a grade and not learning. </w:t>
      </w:r>
      <w:r>
        <w:t xml:space="preserve"> </w:t>
      </w:r>
    </w:p>
    <w:p w14:paraId="3C15501C" w14:textId="7C69D591" w:rsidR="00D874C3" w:rsidRDefault="00D874C3" w:rsidP="00D874C3">
      <w:pPr>
        <w:pStyle w:val="NormalWeb"/>
        <w:ind w:left="720"/>
      </w:pPr>
      <w:r>
        <w:t xml:space="preserve">Ying </w:t>
      </w:r>
      <w:proofErr w:type="spellStart"/>
      <w:r>
        <w:t>Xie</w:t>
      </w:r>
      <w:proofErr w:type="spellEnd"/>
      <w:r>
        <w:t>: Can more questions be added or be customized to the college?</w:t>
      </w:r>
    </w:p>
    <w:p w14:paraId="03331CA2" w14:textId="258F53C7" w:rsidR="00D874C3" w:rsidRDefault="00D874C3" w:rsidP="00D874C3">
      <w:pPr>
        <w:pStyle w:val="NormalWeb"/>
        <w:ind w:left="720"/>
      </w:pPr>
      <w:r>
        <w:t xml:space="preserve">Darina: In august we had a FS vote which ensured unique </w:t>
      </w:r>
      <w:r w:rsidR="00D20EA3">
        <w:t>questions.</w:t>
      </w:r>
    </w:p>
    <w:p w14:paraId="068DC367" w14:textId="7D60C6A5" w:rsidR="00D20EA3" w:rsidRDefault="00D20EA3" w:rsidP="00D874C3">
      <w:pPr>
        <w:pStyle w:val="NormalWeb"/>
        <w:ind w:left="720"/>
      </w:pPr>
      <w:proofErr w:type="spellStart"/>
      <w:r>
        <w:t>Dabee</w:t>
      </w:r>
      <w:proofErr w:type="spellEnd"/>
      <w:r>
        <w:t xml:space="preserve"> Lee: Minor edits to the questions.</w:t>
      </w:r>
    </w:p>
    <w:p w14:paraId="19085B5E" w14:textId="0EDB0A7D" w:rsidR="00D20EA3" w:rsidRDefault="00D20EA3" w:rsidP="00D874C3">
      <w:pPr>
        <w:pStyle w:val="NormalWeb"/>
        <w:ind w:left="720"/>
      </w:pPr>
      <w:r w:rsidRPr="00D20EA3">
        <w:t>Susan Smith, I think this language has been proposed for Q2, and it does seem a little better to me: "The instructor created a learning environment in which I felt comfortable participating."</w:t>
      </w:r>
    </w:p>
    <w:p w14:paraId="042E0F2B" w14:textId="2FDEDC16" w:rsidR="00D20EA3" w:rsidRDefault="00D20EA3" w:rsidP="00D874C3">
      <w:pPr>
        <w:pStyle w:val="NormalWeb"/>
        <w:ind w:left="720"/>
      </w:pPr>
      <w:r>
        <w:t>Daniel “Is there some way evaluations can be fixed so instructors of records are not evaluated for Graduate Teachings?</w:t>
      </w:r>
    </w:p>
    <w:p w14:paraId="19539258" w14:textId="1618CF1B" w:rsidR="00D20EA3" w:rsidRDefault="00D20EA3" w:rsidP="00D874C3">
      <w:pPr>
        <w:pStyle w:val="NormalWeb"/>
        <w:ind w:left="720"/>
      </w:pPr>
      <w:r>
        <w:t xml:space="preserve">Stephen Collins: I want to find out what in </w:t>
      </w:r>
      <w:r w:rsidR="00A34E04">
        <w:t xml:space="preserve">the </w:t>
      </w:r>
      <w:r>
        <w:t xml:space="preserve">eyes of students is not working and also what is working. </w:t>
      </w:r>
    </w:p>
    <w:p w14:paraId="40792E30" w14:textId="75A7ED17" w:rsidR="00D20EA3" w:rsidRDefault="006B1C19" w:rsidP="00D20EA3">
      <w:pPr>
        <w:pStyle w:val="NormalWeb"/>
        <w:ind w:left="720"/>
      </w:pPr>
      <w:r w:rsidRPr="006B1C19">
        <w:rPr>
          <w:b/>
          <w:bCs/>
        </w:rPr>
        <w:t>Extra Credit:</w:t>
      </w:r>
      <w:r>
        <w:t xml:space="preserve"> </w:t>
      </w:r>
      <w:r w:rsidR="00D20EA3">
        <w:t>Darina: Question 7 stays. No consensus on extra credit. We want to see if extra credit can be allowed based on feedback rate.</w:t>
      </w:r>
    </w:p>
    <w:p w14:paraId="4AA40F97" w14:textId="7DAA44DA" w:rsidR="00D20EA3" w:rsidRDefault="00D20EA3" w:rsidP="00D20EA3">
      <w:pPr>
        <w:pStyle w:val="NormalWeb"/>
        <w:ind w:left="720"/>
      </w:pPr>
      <w:r>
        <w:t>David and Randy: Extra credit should not be applicable for adult students.</w:t>
      </w:r>
    </w:p>
    <w:p w14:paraId="08206B64" w14:textId="6EA0B899" w:rsidR="00D20EA3" w:rsidRDefault="00D20EA3" w:rsidP="00D20EA3">
      <w:pPr>
        <w:pStyle w:val="NormalWeb"/>
        <w:ind w:left="720"/>
      </w:pPr>
      <w:r w:rsidRPr="006B1C19">
        <w:rPr>
          <w:b/>
          <w:bCs/>
        </w:rPr>
        <w:lastRenderedPageBreak/>
        <w:t>Motion on extending</w:t>
      </w:r>
      <w:r w:rsidR="006B1C19" w:rsidRPr="006B1C19">
        <w:rPr>
          <w:b/>
          <w:bCs/>
        </w:rPr>
        <w:t xml:space="preserve"> </w:t>
      </w:r>
      <w:r w:rsidRPr="006B1C19">
        <w:rPr>
          <w:b/>
          <w:bCs/>
        </w:rPr>
        <w:t xml:space="preserve">the course </w:t>
      </w:r>
      <w:r w:rsidR="006B1C19" w:rsidRPr="006B1C19">
        <w:rPr>
          <w:b/>
          <w:bCs/>
        </w:rPr>
        <w:t>evaluation:</w:t>
      </w:r>
      <w:r>
        <w:t xml:space="preserve"> to 4 weeks(1 month), also recommendation from students not to force them during last week.</w:t>
      </w:r>
    </w:p>
    <w:p w14:paraId="2CDDDD04" w14:textId="77777777" w:rsidR="00D20EA3" w:rsidRDefault="00D20EA3" w:rsidP="00D20EA3">
      <w:pPr>
        <w:pStyle w:val="NormalWeb"/>
        <w:ind w:left="720"/>
      </w:pPr>
    </w:p>
    <w:p w14:paraId="179118C4" w14:textId="26D6B826" w:rsidR="00A164D7" w:rsidRDefault="00A164D7" w:rsidP="00A164D7">
      <w:pPr>
        <w:pStyle w:val="NormalWeb"/>
        <w:numPr>
          <w:ilvl w:val="0"/>
          <w:numId w:val="2"/>
        </w:numPr>
      </w:pPr>
      <w:r>
        <w:t xml:space="preserve">Graduate Incomplete Policy Revision (Juliet </w:t>
      </w:r>
      <w:proofErr w:type="spellStart"/>
      <w:r>
        <w:t>Langman</w:t>
      </w:r>
      <w:proofErr w:type="spellEnd"/>
      <w:r>
        <w:t>, 12:50-1:00)</w:t>
      </w:r>
    </w:p>
    <w:p w14:paraId="1663594E" w14:textId="011F2E2D" w:rsidR="006B1C19" w:rsidRDefault="006B1C19" w:rsidP="006B1C19">
      <w:pPr>
        <w:pStyle w:val="NormalWeb"/>
        <w:ind w:left="720"/>
      </w:pPr>
      <w:r>
        <w:t xml:space="preserve">Paul Parker: Dean </w:t>
      </w:r>
      <w:proofErr w:type="spellStart"/>
      <w:r>
        <w:t>Langman</w:t>
      </w:r>
      <w:proofErr w:type="spellEnd"/>
      <w:r>
        <w:t xml:space="preserve"> has provided document, I am happy to take any questions and concerns.</w:t>
      </w:r>
    </w:p>
    <w:p w14:paraId="243B1937" w14:textId="0F46120A" w:rsidR="006B1C19" w:rsidRDefault="006B1C19" w:rsidP="006B1C19">
      <w:pPr>
        <w:pStyle w:val="NormalWeb"/>
        <w:ind w:left="720"/>
      </w:pPr>
      <w:r>
        <w:t xml:space="preserve">Heather </w:t>
      </w:r>
      <w:proofErr w:type="spellStart"/>
      <w:r>
        <w:t>Pincock</w:t>
      </w:r>
      <w:proofErr w:type="spellEnd"/>
      <w:r>
        <w:t>: This appears to be exact same as last and senators are requesting the policy to be more aligned to undergraduate.</w:t>
      </w:r>
    </w:p>
    <w:p w14:paraId="69610BD6" w14:textId="5294C4E8" w:rsidR="006B1C19" w:rsidRDefault="006B1C19" w:rsidP="006B1C19">
      <w:pPr>
        <w:pStyle w:val="NormalWeb"/>
        <w:ind w:left="720"/>
      </w:pPr>
      <w:r>
        <w:t>Paul Parker: We feel graduate should be considered separate from undergraduate. If this is passed, we will try to tailor the undergraduate policy in future.</w:t>
      </w:r>
    </w:p>
    <w:p w14:paraId="74791F40" w14:textId="018DBF65" w:rsidR="006B1C19" w:rsidRDefault="006B1C19" w:rsidP="006B1C19">
      <w:pPr>
        <w:pStyle w:val="NormalWeb"/>
        <w:ind w:left="720"/>
      </w:pPr>
      <w:r>
        <w:t xml:space="preserve">Heather </w:t>
      </w:r>
      <w:proofErr w:type="spellStart"/>
      <w:r>
        <w:t>Pincock</w:t>
      </w:r>
      <w:proofErr w:type="spellEnd"/>
      <w:r>
        <w:t>: As some MS programs last only a year, maybe it should be treated separately from PhD. Program.</w:t>
      </w:r>
    </w:p>
    <w:p w14:paraId="330DD9C7" w14:textId="4496824C" w:rsidR="008574B7" w:rsidRDefault="006B1C19" w:rsidP="008574B7">
      <w:pPr>
        <w:pStyle w:val="NormalWeb"/>
        <w:ind w:left="720"/>
      </w:pPr>
      <w:r>
        <w:t xml:space="preserve">Jeff </w:t>
      </w:r>
      <w:proofErr w:type="spellStart"/>
      <w:r>
        <w:t>Yunek</w:t>
      </w:r>
      <w:proofErr w:type="spellEnd"/>
      <w:r>
        <w:t xml:space="preserve">: One side of the policy is more </w:t>
      </w:r>
      <w:r w:rsidR="008574B7">
        <w:t>lenient</w:t>
      </w:r>
      <w:r>
        <w:t xml:space="preserve"> than other side. The misalignment is because </w:t>
      </w:r>
      <w:r w:rsidR="008574B7">
        <w:t>graduate</w:t>
      </w:r>
      <w:r>
        <w:t xml:space="preserve"> is more flexible than undergraduate. </w:t>
      </w:r>
    </w:p>
    <w:p w14:paraId="7C24537C" w14:textId="0414DEA5" w:rsidR="008574B7" w:rsidRDefault="008574B7" w:rsidP="008574B7">
      <w:pPr>
        <w:pStyle w:val="NormalWeb"/>
        <w:ind w:left="720"/>
      </w:pPr>
      <w:r>
        <w:t>Since our time has ended: either we vote or we extend discussions by a motion to extend for next meeting.</w:t>
      </w:r>
    </w:p>
    <w:p w14:paraId="11CDAA99" w14:textId="1F679476" w:rsidR="008574B7" w:rsidRDefault="008574B7" w:rsidP="008574B7">
      <w:pPr>
        <w:pStyle w:val="NormalWeb"/>
        <w:ind w:left="720"/>
      </w:pPr>
      <w:r>
        <w:t xml:space="preserve">Randy Stuart: Second to Ken </w:t>
      </w:r>
      <w:proofErr w:type="spellStart"/>
      <w:r>
        <w:t>Hoganson</w:t>
      </w:r>
      <w:proofErr w:type="spellEnd"/>
      <w:r>
        <w:t xml:space="preserve"> Move to postpone, voting, please.  </w:t>
      </w:r>
    </w:p>
    <w:p w14:paraId="63B72478" w14:textId="6BE5544A" w:rsidR="008574B7" w:rsidRDefault="008574B7" w:rsidP="008574B7">
      <w:pPr>
        <w:pStyle w:val="NormalWeb"/>
        <w:ind w:left="720"/>
      </w:pPr>
      <w:r>
        <w:t>Motion to postpone : approved by 83%  to march.</w:t>
      </w:r>
    </w:p>
    <w:p w14:paraId="2FAE2062" w14:textId="1A1662D6" w:rsidR="008574B7" w:rsidRDefault="008574B7" w:rsidP="008574B7">
      <w:pPr>
        <w:pStyle w:val="NormalWeb"/>
        <w:ind w:left="720"/>
      </w:pPr>
    </w:p>
    <w:p w14:paraId="3052D318" w14:textId="77777777" w:rsidR="006B1C19" w:rsidRDefault="006B1C19" w:rsidP="006B1C19">
      <w:pPr>
        <w:pStyle w:val="NormalWeb"/>
        <w:ind w:left="720"/>
      </w:pPr>
    </w:p>
    <w:p w14:paraId="38386900" w14:textId="53550525" w:rsidR="00337C64" w:rsidRPr="00932810" w:rsidRDefault="006D3123" w:rsidP="00A164D7">
      <w:pPr>
        <w:pStyle w:val="NormalWeb"/>
        <w:rPr>
          <w:b/>
          <w:bCs/>
          <w:u w:val="single"/>
        </w:rPr>
      </w:pPr>
      <w:r w:rsidRPr="00932810">
        <w:rPr>
          <w:b/>
          <w:bCs/>
          <w:u w:val="single"/>
        </w:rPr>
        <w:t>New Business</w:t>
      </w:r>
      <w:r w:rsidR="00932810" w:rsidRPr="00932810">
        <w:rPr>
          <w:b/>
          <w:bCs/>
          <w:u w:val="single"/>
        </w:rPr>
        <w:t>:</w:t>
      </w:r>
    </w:p>
    <w:p w14:paraId="67F0CA43" w14:textId="3F760297" w:rsidR="00A164D7" w:rsidRDefault="00A164D7" w:rsidP="00A164D7">
      <w:pPr>
        <w:pStyle w:val="NormalWeb"/>
        <w:numPr>
          <w:ilvl w:val="0"/>
          <w:numId w:val="3"/>
        </w:numPr>
      </w:pPr>
      <w:r>
        <w:t>KSU’s New Records Management Policy (Informational Item) (Tamara Livingston, 1:00-1:10)</w:t>
      </w:r>
    </w:p>
    <w:p w14:paraId="2D4E390B" w14:textId="78A3BEFE" w:rsidR="008574B7" w:rsidRDefault="008574B7" w:rsidP="008574B7">
      <w:pPr>
        <w:pStyle w:val="NormalWeb"/>
        <w:ind w:left="720"/>
      </w:pPr>
      <w:r>
        <w:t xml:space="preserve">Record and Information Management  information and KSU’s RIM policy: aligns us with existing USG guidelines. Over </w:t>
      </w:r>
      <w:r w:rsidR="007B2082">
        <w:t>40 series</w:t>
      </w:r>
      <w:r>
        <w:t xml:space="preserve"> of records collapsed into 5  categories. </w:t>
      </w:r>
      <w:r w:rsidR="007B2082">
        <w:t xml:space="preserve">Allows determining how long to keep and when to dispose them. A majority of records are transitory(5 year retention rule). </w:t>
      </w:r>
    </w:p>
    <w:p w14:paraId="0332C15D" w14:textId="693B15A5" w:rsidR="007B2082" w:rsidRDefault="00A164D7" w:rsidP="006F10B5">
      <w:pPr>
        <w:pStyle w:val="NormalWeb"/>
        <w:numPr>
          <w:ilvl w:val="0"/>
          <w:numId w:val="3"/>
        </w:numPr>
      </w:pPr>
      <w:r>
        <w:t>Transfer Policy Revision and Clarification (Paul Parker, 1:10-1:15)</w:t>
      </w:r>
      <w:r w:rsidR="007B2082">
        <w:t xml:space="preserve">: Grade point average proposal. Additional to the whole </w:t>
      </w:r>
      <w:proofErr w:type="spellStart"/>
      <w:r w:rsidR="007B2082">
        <w:t>gpa</w:t>
      </w:r>
      <w:proofErr w:type="spellEnd"/>
      <w:r w:rsidR="007B2082">
        <w:t xml:space="preserve">; to be added to catalog to provide the Hope GPA, created via GA student financial Information. To clarify the student GPA calculation and </w:t>
      </w:r>
      <w:r w:rsidR="007B2082">
        <w:lastRenderedPageBreak/>
        <w:t xml:space="preserve">presentation: this will clarify that only KSU courses are to be consider for GPA calculations. </w:t>
      </w:r>
    </w:p>
    <w:p w14:paraId="56C86E35" w14:textId="6EE63242" w:rsidR="007B2082" w:rsidRDefault="007B2082" w:rsidP="007B2082">
      <w:pPr>
        <w:pStyle w:val="NormalWeb"/>
        <w:ind w:left="720"/>
      </w:pPr>
      <w:r>
        <w:t xml:space="preserve">Dale </w:t>
      </w:r>
      <w:proofErr w:type="spellStart"/>
      <w:r>
        <w:t>Vogelien</w:t>
      </w:r>
      <w:proofErr w:type="spellEnd"/>
      <w:r>
        <w:t>:</w:t>
      </w:r>
      <w:r w:rsidR="005E01C2">
        <w:t xml:space="preserve"> </w:t>
      </w:r>
      <w:r>
        <w:t>Paul, the information in this proposal looks very clear.  Thank you!</w:t>
      </w:r>
    </w:p>
    <w:p w14:paraId="69CAB924" w14:textId="06F54E97" w:rsidR="00A164D7" w:rsidRDefault="007B2082" w:rsidP="007B2082">
      <w:pPr>
        <w:pStyle w:val="NormalWeb"/>
        <w:ind w:left="720"/>
      </w:pPr>
      <w:r>
        <w:t xml:space="preserve">Motion has been approved by </w:t>
      </w:r>
      <w:r w:rsidR="005E01C2">
        <w:t>98</w:t>
      </w:r>
      <w:r>
        <w:t>%</w:t>
      </w:r>
    </w:p>
    <w:p w14:paraId="160B4891" w14:textId="0EDBA6B7" w:rsidR="00A164D7" w:rsidRDefault="00A164D7" w:rsidP="00A164D7">
      <w:pPr>
        <w:pStyle w:val="NormalWeb"/>
        <w:numPr>
          <w:ilvl w:val="0"/>
          <w:numId w:val="3"/>
        </w:numPr>
      </w:pPr>
      <w:r>
        <w:t>Undergraduate Catalog Policy Revision (Jaime Cruz-Ortiz, 1:15-1:25)</w:t>
      </w:r>
      <w:r w:rsidR="007B2082">
        <w:t>: Jamie</w:t>
      </w:r>
      <w:r w:rsidR="005E01C2">
        <w:t xml:space="preserve"> Cruz-</w:t>
      </w:r>
      <w:proofErr w:type="spellStart"/>
      <w:r w:rsidR="005E01C2">
        <w:t>Otriz</w:t>
      </w:r>
      <w:proofErr w:type="spellEnd"/>
    </w:p>
    <w:p w14:paraId="1B978530" w14:textId="25E48FF4" w:rsidR="005E01C2" w:rsidRDefault="005E01C2" w:rsidP="005E01C2">
      <w:pPr>
        <w:pStyle w:val="NormalWeb"/>
        <w:ind w:left="720"/>
      </w:pPr>
      <w:r>
        <w:t>Friendly proposals from UPCC. Changes to 3.7.2, mostly un-substantive changes. Main change: addition of a third category for expedited proposals. Removing superfluous information. Adding missing information.</w:t>
      </w:r>
    </w:p>
    <w:p w14:paraId="3C7A2A81" w14:textId="4CA06B46" w:rsidR="005E01C2" w:rsidRDefault="005E01C2" w:rsidP="005E01C2">
      <w:pPr>
        <w:pStyle w:val="NormalWeb"/>
        <w:ind w:left="720"/>
      </w:pPr>
      <w:r>
        <w:t xml:space="preserve">Randy Stuart: every time we have department chair; it needs to be changed to chairs/directors. There are some duplications. </w:t>
      </w:r>
    </w:p>
    <w:p w14:paraId="6CF15F29" w14:textId="37DE5702" w:rsidR="005E01C2" w:rsidRDefault="005E01C2" w:rsidP="005E01C2">
      <w:pPr>
        <w:pStyle w:val="NormalWeb"/>
        <w:ind w:left="720"/>
      </w:pPr>
      <w:r>
        <w:t xml:space="preserve">Jeffery </w:t>
      </w:r>
      <w:proofErr w:type="spellStart"/>
      <w:r>
        <w:t>Yunek</w:t>
      </w:r>
      <w:proofErr w:type="spellEnd"/>
      <w:r>
        <w:t xml:space="preserve">: Motion to approve the proposal considering the clarification language from Randy Stuart. </w:t>
      </w:r>
    </w:p>
    <w:p w14:paraId="67BCC3A9" w14:textId="687D8ED5" w:rsidR="00214195" w:rsidRDefault="00214195" w:rsidP="005E01C2">
      <w:pPr>
        <w:pStyle w:val="NormalWeb"/>
        <w:ind w:left="720"/>
      </w:pPr>
      <w:r>
        <w:t>Motion passed with 100%  vote.</w:t>
      </w:r>
    </w:p>
    <w:p w14:paraId="26AA5197" w14:textId="17EE7C2D" w:rsidR="00A164D7" w:rsidRDefault="00A164D7" w:rsidP="00A164D7">
      <w:pPr>
        <w:pStyle w:val="NormalWeb"/>
        <w:numPr>
          <w:ilvl w:val="0"/>
          <w:numId w:val="3"/>
        </w:numPr>
      </w:pPr>
      <w:r>
        <w:t>Graduate Catalog Policy Revision (Anissa Vega, 1:25-1:35)</w:t>
      </w:r>
    </w:p>
    <w:p w14:paraId="5A63E054" w14:textId="4685BAD3" w:rsidR="00214195" w:rsidRDefault="00214195" w:rsidP="005E01C2">
      <w:pPr>
        <w:pStyle w:val="NormalWeb"/>
        <w:ind w:left="720"/>
      </w:pPr>
      <w:r>
        <w:t xml:space="preserve">Anisa Vega: The graduate and CSO office  have made the  graduate policy referral easier and in the process made non substantive changes. </w:t>
      </w:r>
    </w:p>
    <w:p w14:paraId="135D0FF7" w14:textId="503F9A67" w:rsidR="00214195" w:rsidRDefault="00214195" w:rsidP="005E01C2">
      <w:pPr>
        <w:pStyle w:val="NormalWeb"/>
        <w:ind w:left="720"/>
        <w:rPr>
          <w:rStyle w:val="ui-provider"/>
        </w:rPr>
      </w:pPr>
      <w:r>
        <w:t xml:space="preserve">Heather </w:t>
      </w:r>
      <w:proofErr w:type="spellStart"/>
      <w:r>
        <w:t>Pincock</w:t>
      </w:r>
      <w:proofErr w:type="spellEnd"/>
      <w:r>
        <w:t>: Significant substantive change to require enrollment during summer. Students are not funded in summer so this will create burden for them.</w:t>
      </w:r>
      <w:r w:rsidRPr="00214195">
        <w:t xml:space="preserve"> </w:t>
      </w:r>
      <w:r>
        <w:rPr>
          <w:rStyle w:val="ui-provider"/>
        </w:rPr>
        <w:t xml:space="preserve">Section 2.3.1 in main document. </w:t>
      </w:r>
    </w:p>
    <w:p w14:paraId="33134D04" w14:textId="51099223" w:rsidR="00214195" w:rsidRDefault="00214195" w:rsidP="005E01C2">
      <w:pPr>
        <w:pStyle w:val="NormalWeb"/>
        <w:ind w:left="720"/>
        <w:rPr>
          <w:rStyle w:val="ui-provider"/>
        </w:rPr>
      </w:pPr>
      <w:r>
        <w:rPr>
          <w:rStyle w:val="ui-provider"/>
        </w:rPr>
        <w:t xml:space="preserve"> Anisa Vega: This is already in place, Paul’s office will know if and how to enforce. </w:t>
      </w:r>
    </w:p>
    <w:p w14:paraId="77383283" w14:textId="3C47963A" w:rsidR="00214195" w:rsidRDefault="00214195" w:rsidP="005E01C2">
      <w:pPr>
        <w:pStyle w:val="NormalWeb"/>
        <w:ind w:left="720"/>
        <w:rPr>
          <w:rStyle w:val="ui-provider"/>
        </w:rPr>
      </w:pPr>
      <w:r>
        <w:rPr>
          <w:rStyle w:val="ui-provider"/>
        </w:rPr>
        <w:t xml:space="preserve">Rebecca Hill: As faculty are not reimbursed , maybe </w:t>
      </w:r>
      <w:proofErr w:type="spellStart"/>
      <w:r>
        <w:rPr>
          <w:rStyle w:val="ui-provider"/>
        </w:rPr>
        <w:t>its</w:t>
      </w:r>
      <w:proofErr w:type="spellEnd"/>
      <w:r>
        <w:rPr>
          <w:rStyle w:val="ui-provider"/>
        </w:rPr>
        <w:t xml:space="preserve"> not required to </w:t>
      </w:r>
      <w:r w:rsidR="00BC0EC7">
        <w:rPr>
          <w:rStyle w:val="ui-provider"/>
        </w:rPr>
        <w:t>have</w:t>
      </w:r>
      <w:r>
        <w:rPr>
          <w:rStyle w:val="ui-provider"/>
        </w:rPr>
        <w:t xml:space="preserve"> this policy.</w:t>
      </w:r>
    </w:p>
    <w:p w14:paraId="6762BA40" w14:textId="04838C56" w:rsidR="00214195" w:rsidRDefault="00214195" w:rsidP="005E01C2">
      <w:pPr>
        <w:pStyle w:val="NormalWeb"/>
        <w:ind w:left="720"/>
        <w:rPr>
          <w:rStyle w:val="ui-provider"/>
        </w:rPr>
      </w:pPr>
      <w:r>
        <w:rPr>
          <w:rStyle w:val="ui-provider"/>
        </w:rPr>
        <w:t>Anisa Vega: We are not trying to change the policy  with this proposal, we are just being very clear on what the policy is.</w:t>
      </w:r>
    </w:p>
    <w:p w14:paraId="45AB8214" w14:textId="5AD7EB82" w:rsidR="00214195" w:rsidRDefault="00BC0EC7" w:rsidP="005E01C2">
      <w:pPr>
        <w:pStyle w:val="NormalWeb"/>
        <w:ind w:left="720"/>
      </w:pPr>
      <w:r>
        <w:t xml:space="preserve">Jeffery </w:t>
      </w:r>
      <w:proofErr w:type="spellStart"/>
      <w:r>
        <w:t>Yunek</w:t>
      </w:r>
      <w:proofErr w:type="spellEnd"/>
      <w:r>
        <w:t>: Should we discuss further or follow the motion to postpone to March.</w:t>
      </w:r>
    </w:p>
    <w:p w14:paraId="331E7AAD" w14:textId="2872CF7E" w:rsidR="005E01C2" w:rsidRDefault="005E01C2" w:rsidP="005E01C2">
      <w:pPr>
        <w:pStyle w:val="NormalWeb"/>
        <w:ind w:left="720"/>
      </w:pPr>
      <w:r>
        <w:t xml:space="preserve">Randy Stuart: every time we have department chair; it needs to be changed to chairs/directors. </w:t>
      </w:r>
    </w:p>
    <w:p w14:paraId="578ED283" w14:textId="0E0D9A7B" w:rsidR="00BC0EC7" w:rsidRDefault="00BC0EC7" w:rsidP="005E01C2">
      <w:pPr>
        <w:pStyle w:val="NormalWeb"/>
        <w:ind w:left="720"/>
      </w:pPr>
      <w:r>
        <w:t xml:space="preserve"> Motion to postpone the voting on the proposal to March, with substantive discussion with Anisa Vega.</w:t>
      </w:r>
    </w:p>
    <w:p w14:paraId="193B216E" w14:textId="77777777" w:rsidR="00BC0EC7" w:rsidRDefault="00BC0EC7" w:rsidP="005E01C2">
      <w:pPr>
        <w:pStyle w:val="NormalWeb"/>
        <w:ind w:left="720"/>
      </w:pPr>
      <w:r>
        <w:t>Todd Harper: We may also need a policy change in addition.</w:t>
      </w:r>
    </w:p>
    <w:p w14:paraId="03020FD2" w14:textId="4EC22245" w:rsidR="00BC0EC7" w:rsidRDefault="00BC0EC7" w:rsidP="005E01C2">
      <w:pPr>
        <w:pStyle w:val="NormalWeb"/>
        <w:ind w:left="720"/>
      </w:pPr>
      <w:r>
        <w:lastRenderedPageBreak/>
        <w:t xml:space="preserve">Motion </w:t>
      </w:r>
      <w:r w:rsidR="006E3E73">
        <w:t xml:space="preserve">to postpone discussion </w:t>
      </w:r>
      <w:r>
        <w:t>approved :Yes, 37%</w:t>
      </w:r>
    </w:p>
    <w:p w14:paraId="3AEC16A2" w14:textId="065D45B2" w:rsidR="00BC0EC7" w:rsidRDefault="00BC0EC7" w:rsidP="005E01C2">
      <w:pPr>
        <w:pStyle w:val="NormalWeb"/>
        <w:ind w:left="720"/>
      </w:pPr>
      <w:r>
        <w:t xml:space="preserve">Move to extend the meeting for 10mins: Approved by 80% </w:t>
      </w:r>
    </w:p>
    <w:p w14:paraId="2498DD1A" w14:textId="6780F799" w:rsidR="00BC0EC7" w:rsidRDefault="00A164D7" w:rsidP="0051258A">
      <w:pPr>
        <w:pStyle w:val="NormalWeb"/>
        <w:numPr>
          <w:ilvl w:val="0"/>
          <w:numId w:val="3"/>
        </w:numPr>
      </w:pPr>
      <w:r>
        <w:t>Centers and Institutes Policy Revision (</w:t>
      </w:r>
      <w:proofErr w:type="spellStart"/>
      <w:r>
        <w:t>LaJuan</w:t>
      </w:r>
      <w:proofErr w:type="spellEnd"/>
      <w:r>
        <w:t xml:space="preserve"> Simpson-</w:t>
      </w:r>
      <w:proofErr w:type="spellStart"/>
      <w:r>
        <w:t>Wilkey</w:t>
      </w:r>
      <w:proofErr w:type="spellEnd"/>
      <w:r>
        <w:t>, 1:35-1:45</w:t>
      </w:r>
      <w:r w:rsidR="00BC0EC7">
        <w:t xml:space="preserve"> Separate the procedural instruction to the policy for </w:t>
      </w:r>
      <w:proofErr w:type="spellStart"/>
      <w:r w:rsidR="00BC0EC7">
        <w:t>centrers</w:t>
      </w:r>
      <w:proofErr w:type="spellEnd"/>
      <w:r w:rsidR="00BC0EC7">
        <w:t xml:space="preserve"> and institute</w:t>
      </w:r>
      <w:r w:rsidR="006E3E73">
        <w:t>s</w:t>
      </w:r>
      <w:r w:rsidR="00BC0EC7">
        <w:t xml:space="preserve">. The directors of the institute and centers will engage in APR with the dean, </w:t>
      </w:r>
      <w:proofErr w:type="spellStart"/>
      <w:r w:rsidR="00BC0EC7">
        <w:t>avp</w:t>
      </w:r>
      <w:proofErr w:type="spellEnd"/>
      <w:r w:rsidR="00BC0EC7">
        <w:t xml:space="preserve"> or </w:t>
      </w:r>
      <w:proofErr w:type="spellStart"/>
      <w:r w:rsidR="00BC0EC7">
        <w:t>vpr</w:t>
      </w:r>
      <w:proofErr w:type="spellEnd"/>
      <w:r w:rsidR="00BC0EC7">
        <w:t>.</w:t>
      </w:r>
    </w:p>
    <w:p w14:paraId="24058587" w14:textId="73ECC6DD" w:rsidR="00BC0EC7" w:rsidRDefault="00BC0EC7" w:rsidP="0051258A">
      <w:pPr>
        <w:pStyle w:val="NormalWeb"/>
        <w:numPr>
          <w:ilvl w:val="0"/>
          <w:numId w:val="3"/>
        </w:numPr>
      </w:pPr>
      <w:r>
        <w:t xml:space="preserve"> Heather </w:t>
      </w:r>
      <w:proofErr w:type="spellStart"/>
      <w:r>
        <w:t>Pincock</w:t>
      </w:r>
      <w:proofErr w:type="spellEnd"/>
      <w:r>
        <w:t xml:space="preserve">: how do we ensure the five </w:t>
      </w:r>
      <w:r w:rsidR="006E3E73">
        <w:t>year</w:t>
      </w:r>
      <w:r>
        <w:t xml:space="preserve"> plan  is feasible and  what if the targets are not met. How </w:t>
      </w:r>
      <w:r w:rsidR="006E3E73">
        <w:t>w</w:t>
      </w:r>
      <w:r>
        <w:t>ill these situations be handled?</w:t>
      </w:r>
    </w:p>
    <w:p w14:paraId="1313C23D" w14:textId="517DE97E" w:rsidR="00BC0EC7" w:rsidRDefault="00BC0EC7" w:rsidP="00BC0EC7">
      <w:pPr>
        <w:pStyle w:val="NormalWeb"/>
      </w:pPr>
      <w:proofErr w:type="spellStart"/>
      <w:r>
        <w:t>Minhao</w:t>
      </w:r>
      <w:proofErr w:type="spellEnd"/>
      <w:r>
        <w:t xml:space="preserve"> </w:t>
      </w:r>
      <w:r w:rsidR="00DF77A3">
        <w:t>D</w:t>
      </w:r>
      <w:r>
        <w:t>ai: This is just to assess the center and not the people?</w:t>
      </w:r>
    </w:p>
    <w:p w14:paraId="0FF65190" w14:textId="645307D7" w:rsidR="00BC0EC7" w:rsidRDefault="00BC0EC7" w:rsidP="00BC0EC7">
      <w:pPr>
        <w:pStyle w:val="NormalWeb"/>
      </w:pPr>
      <w:proofErr w:type="spellStart"/>
      <w:r>
        <w:t>LaJuan</w:t>
      </w:r>
      <w:proofErr w:type="spellEnd"/>
      <w:r>
        <w:t xml:space="preserve">: The program </w:t>
      </w:r>
      <w:r w:rsidR="00DF77A3">
        <w:t>directors may</w:t>
      </w:r>
      <w:r>
        <w:t xml:space="preserve"> be </w:t>
      </w:r>
      <w:r w:rsidR="00DF77A3">
        <w:t>intertwined</w:t>
      </w:r>
      <w:r>
        <w:t>.</w:t>
      </w:r>
    </w:p>
    <w:p w14:paraId="057F5816" w14:textId="4E6F5199" w:rsidR="00DF77A3" w:rsidRDefault="00DF77A3" w:rsidP="00BC0EC7">
      <w:pPr>
        <w:pStyle w:val="NormalWeb"/>
      </w:pPr>
      <w:r>
        <w:t>Motion to approve: Approved 97%</w:t>
      </w:r>
    </w:p>
    <w:p w14:paraId="0513AB76" w14:textId="7EDC26B4" w:rsidR="00DF77A3" w:rsidRPr="00932810" w:rsidRDefault="00DF77A3" w:rsidP="00DF77A3">
      <w:pPr>
        <w:jc w:val="both"/>
        <w:rPr>
          <w:rFonts w:asciiTheme="majorBidi" w:hAnsiTheme="majorBidi" w:cstheme="majorBidi"/>
        </w:rPr>
      </w:pPr>
      <w:r w:rsidRPr="00932810">
        <w:rPr>
          <w:rFonts w:asciiTheme="majorBidi" w:hAnsiTheme="majorBidi" w:cstheme="majorBidi"/>
        </w:rPr>
        <w:t>Motion to adjourn: Approved 1:</w:t>
      </w:r>
      <w:r>
        <w:rPr>
          <w:rFonts w:asciiTheme="majorBidi" w:hAnsiTheme="majorBidi" w:cstheme="majorBidi"/>
        </w:rPr>
        <w:t>53</w:t>
      </w:r>
      <w:r w:rsidRPr="00932810">
        <w:rPr>
          <w:rFonts w:asciiTheme="majorBidi" w:hAnsiTheme="majorBidi" w:cstheme="majorBidi"/>
        </w:rPr>
        <w:t xml:space="preserve"> PM.</w:t>
      </w:r>
    </w:p>
    <w:p w14:paraId="1F9A4ADD" w14:textId="77777777" w:rsidR="00DF77A3" w:rsidRDefault="00DF77A3" w:rsidP="00BC0EC7">
      <w:pPr>
        <w:pStyle w:val="NormalWeb"/>
      </w:pPr>
    </w:p>
    <w:p w14:paraId="74D7C5F1" w14:textId="2D8E916F" w:rsidR="00A164D7" w:rsidRDefault="00A164D7" w:rsidP="00A164D7">
      <w:pPr>
        <w:pStyle w:val="NormalWeb"/>
      </w:pPr>
      <w:r>
        <w:t>Appendix</w:t>
      </w:r>
      <w:r w:rsidR="00675052">
        <w:t>:</w:t>
      </w:r>
    </w:p>
    <w:p w14:paraId="516E1FA6" w14:textId="625C6914" w:rsidR="00675052" w:rsidRDefault="00675052" w:rsidP="00A164D7">
      <w:pPr>
        <w:pStyle w:val="NormalWeb"/>
      </w:pPr>
      <w:r>
        <w:t>Course Evaluation Motions</w:t>
      </w:r>
    </w:p>
    <w:p w14:paraId="5B450796" w14:textId="77777777" w:rsidR="00675052" w:rsidRPr="00675052" w:rsidRDefault="00675052" w:rsidP="00675052">
      <w:pPr>
        <w:shd w:val="clear" w:color="auto" w:fill="FFFFFF"/>
        <w:rPr>
          <w:rFonts w:ascii="Calibri" w:eastAsia="Times New Roman" w:hAnsi="Calibri" w:cs="Calibri"/>
          <w:color w:val="000000"/>
        </w:rPr>
      </w:pPr>
      <w:r w:rsidRPr="00675052">
        <w:rPr>
          <w:rFonts w:ascii="Calibri" w:eastAsia="Times New Roman" w:hAnsi="Calibri" w:cs="Calibri"/>
          <w:b/>
          <w:bCs/>
          <w:color w:val="000000"/>
        </w:rPr>
        <w:t>Motion 1.</w:t>
      </w:r>
      <w:r w:rsidRPr="00675052">
        <w:rPr>
          <w:rFonts w:ascii="Calibri" w:eastAsia="Times New Roman" w:hAnsi="Calibri" w:cs="Calibri"/>
          <w:color w:val="000000"/>
        </w:rPr>
        <w:t xml:space="preserve"> The Taskforce on Course Evaluations proposes the attached course evaluation survey. </w:t>
      </w:r>
    </w:p>
    <w:p w14:paraId="0240E0AF" w14:textId="77777777" w:rsidR="00675052" w:rsidRPr="00675052" w:rsidRDefault="00675052" w:rsidP="00675052">
      <w:pPr>
        <w:shd w:val="clear" w:color="auto" w:fill="FFFFFF"/>
        <w:rPr>
          <w:rFonts w:ascii="Calibri" w:eastAsia="Times New Roman" w:hAnsi="Calibri" w:cs="Calibri"/>
          <w:color w:val="000000"/>
        </w:rPr>
      </w:pPr>
    </w:p>
    <w:p w14:paraId="0DF84F3A" w14:textId="3D0FAE41" w:rsidR="00675052" w:rsidRDefault="00675052" w:rsidP="00675052">
      <w:pPr>
        <w:shd w:val="clear" w:color="auto" w:fill="FFFFFF"/>
        <w:rPr>
          <w:rFonts w:ascii="Times New Roman" w:eastAsia="Times New Roman" w:hAnsi="Times New Roman" w:cs="Times New Roman"/>
          <w:color w:val="000000"/>
        </w:rPr>
      </w:pPr>
      <w:r w:rsidRPr="00675052">
        <w:rPr>
          <w:rFonts w:ascii="Times New Roman" w:eastAsia="Times New Roman" w:hAnsi="Times New Roman" w:cs="Times New Roman"/>
          <w:b/>
          <w:bCs/>
          <w:color w:val="000000"/>
        </w:rPr>
        <w:t>Motion 2.</w:t>
      </w:r>
      <w:r w:rsidRPr="00675052">
        <w:rPr>
          <w:rFonts w:ascii="Times New Roman" w:eastAsia="Times New Roman" w:hAnsi="Times New Roman" w:cs="Times New Roman"/>
          <w:color w:val="000000"/>
        </w:rPr>
        <w:t xml:space="preserve"> Instructors may provide 1% </w:t>
      </w:r>
      <w:proofErr w:type="spellStart"/>
      <w:r w:rsidRPr="00675052">
        <w:rPr>
          <w:rFonts w:ascii="Times New Roman" w:eastAsia="Times New Roman" w:hAnsi="Times New Roman" w:cs="Times New Roman"/>
          <w:color w:val="000000"/>
        </w:rPr>
        <w:t>extracredit</w:t>
      </w:r>
      <w:proofErr w:type="spellEnd"/>
      <w:r w:rsidRPr="00675052">
        <w:rPr>
          <w:rFonts w:ascii="Times New Roman" w:eastAsia="Times New Roman" w:hAnsi="Times New Roman" w:cs="Times New Roman"/>
          <w:color w:val="000000"/>
        </w:rPr>
        <w:t xml:space="preserve"> if response rates are over 50% and no more than 2% </w:t>
      </w:r>
      <w:proofErr w:type="spellStart"/>
      <w:r w:rsidRPr="00675052">
        <w:rPr>
          <w:rFonts w:ascii="Times New Roman" w:eastAsia="Times New Roman" w:hAnsi="Times New Roman" w:cs="Times New Roman"/>
          <w:color w:val="000000"/>
        </w:rPr>
        <w:t>extracredit</w:t>
      </w:r>
      <w:proofErr w:type="spellEnd"/>
      <w:r w:rsidRPr="00675052">
        <w:rPr>
          <w:rFonts w:ascii="Times New Roman" w:eastAsia="Times New Roman" w:hAnsi="Times New Roman" w:cs="Times New Roman"/>
          <w:color w:val="000000"/>
        </w:rPr>
        <w:t xml:space="preserve"> if response rates are over 75%. </w:t>
      </w:r>
      <w:proofErr w:type="spellStart"/>
      <w:r w:rsidRPr="00675052">
        <w:rPr>
          <w:rFonts w:ascii="Times New Roman" w:eastAsia="Times New Roman" w:hAnsi="Times New Roman" w:cs="Times New Roman"/>
          <w:color w:val="000000"/>
        </w:rPr>
        <w:t>Extracredit</w:t>
      </w:r>
      <w:proofErr w:type="spellEnd"/>
      <w:r w:rsidRPr="00675052">
        <w:rPr>
          <w:rFonts w:ascii="Times New Roman" w:eastAsia="Times New Roman" w:hAnsi="Times New Roman" w:cs="Times New Roman"/>
          <w:color w:val="000000"/>
        </w:rPr>
        <w:t xml:space="preserve"> incentives may be adopted optionally by instructors.  </w:t>
      </w:r>
      <w:r w:rsidR="007B2082">
        <w:rPr>
          <w:rFonts w:ascii="Times New Roman" w:eastAsia="Times New Roman" w:hAnsi="Times New Roman" w:cs="Times New Roman"/>
          <w:color w:val="000000"/>
        </w:rPr>
        <w:t xml:space="preserve">Digital records also need to be </w:t>
      </w:r>
    </w:p>
    <w:p w14:paraId="7E21B00C" w14:textId="77777777" w:rsidR="00675052" w:rsidRPr="00675052" w:rsidRDefault="00675052" w:rsidP="00675052">
      <w:pPr>
        <w:shd w:val="clear" w:color="auto" w:fill="FFFFFF"/>
        <w:rPr>
          <w:rFonts w:ascii="Calibri" w:eastAsia="Times New Roman" w:hAnsi="Calibri" w:cs="Calibri"/>
          <w:color w:val="000000"/>
        </w:rPr>
      </w:pPr>
    </w:p>
    <w:p w14:paraId="0A0419A6" w14:textId="77777777" w:rsidR="00675052" w:rsidRPr="00675052" w:rsidRDefault="00675052" w:rsidP="00675052">
      <w:pPr>
        <w:shd w:val="clear" w:color="auto" w:fill="FFFFFF"/>
        <w:rPr>
          <w:rFonts w:ascii="Calibri" w:eastAsia="Times New Roman" w:hAnsi="Calibri" w:cs="Calibri"/>
          <w:color w:val="000000"/>
        </w:rPr>
      </w:pPr>
      <w:r w:rsidRPr="00675052">
        <w:rPr>
          <w:rFonts w:ascii="Times New Roman" w:eastAsia="Times New Roman" w:hAnsi="Times New Roman" w:cs="Times New Roman"/>
          <w:b/>
          <w:bCs/>
          <w:color w:val="000000"/>
        </w:rPr>
        <w:t>Motion 3.</w:t>
      </w:r>
      <w:r w:rsidRPr="00675052">
        <w:rPr>
          <w:rFonts w:ascii="Times New Roman" w:eastAsia="Times New Roman" w:hAnsi="Times New Roman" w:cs="Times New Roman"/>
          <w:color w:val="000000"/>
        </w:rPr>
        <w:t xml:space="preserve"> </w:t>
      </w:r>
      <w:r w:rsidRPr="00675052">
        <w:rPr>
          <w:rFonts w:ascii="Times New Roman" w:eastAsia="Times New Roman" w:hAnsi="Times New Roman" w:cs="Times New Roman"/>
          <w:b/>
          <w:bCs/>
          <w:color w:val="000000"/>
        </w:rPr>
        <w:t>T</w:t>
      </w:r>
      <w:r w:rsidRPr="00675052">
        <w:rPr>
          <w:rFonts w:ascii="Times New Roman" w:eastAsia="Times New Roman" w:hAnsi="Times New Roman" w:cs="Times New Roman"/>
          <w:color w:val="000000"/>
        </w:rPr>
        <w:t>he course evaluation period will be extended to 4 weeks prior to the last day of the semester (for a regular 15 week semester).  </w:t>
      </w:r>
    </w:p>
    <w:p w14:paraId="5A58BAE9" w14:textId="77777777" w:rsidR="00675052" w:rsidRPr="00675052" w:rsidRDefault="00675052" w:rsidP="00675052">
      <w:pPr>
        <w:shd w:val="clear" w:color="auto" w:fill="FFFFFF"/>
        <w:rPr>
          <w:rFonts w:ascii="Calibri" w:eastAsia="Times New Roman" w:hAnsi="Calibri" w:cs="Calibri"/>
          <w:color w:val="000000"/>
        </w:rPr>
      </w:pPr>
    </w:p>
    <w:p w14:paraId="3DB28BF3" w14:textId="77777777" w:rsidR="00675052" w:rsidRDefault="00675052" w:rsidP="00A164D7">
      <w:pPr>
        <w:pStyle w:val="NormalWeb"/>
      </w:pPr>
    </w:p>
    <w:sectPr w:rsidR="00675052">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37EED" w14:textId="77777777" w:rsidR="0014031F" w:rsidRDefault="0014031F" w:rsidP="00932810">
      <w:r>
        <w:separator/>
      </w:r>
    </w:p>
  </w:endnote>
  <w:endnote w:type="continuationSeparator" w:id="0">
    <w:p w14:paraId="07F1CC90" w14:textId="77777777" w:rsidR="0014031F" w:rsidRDefault="0014031F" w:rsidP="009328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B855A" w14:textId="77777777" w:rsidR="00932810" w:rsidRDefault="009328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43942" w14:textId="77777777" w:rsidR="00932810" w:rsidRDefault="009328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896E6" w14:textId="77777777" w:rsidR="00932810" w:rsidRDefault="009328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16A09" w14:textId="77777777" w:rsidR="0014031F" w:rsidRDefault="0014031F" w:rsidP="00932810">
      <w:r>
        <w:separator/>
      </w:r>
    </w:p>
  </w:footnote>
  <w:footnote w:type="continuationSeparator" w:id="0">
    <w:p w14:paraId="107C070A" w14:textId="77777777" w:rsidR="0014031F" w:rsidRDefault="0014031F" w:rsidP="009328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06D09" w14:textId="77777777" w:rsidR="00932810" w:rsidRDefault="009328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5A06C" w14:textId="7D06B037" w:rsidR="00932810" w:rsidRDefault="009328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318A2" w14:textId="77777777" w:rsidR="00932810" w:rsidRDefault="009328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30E5E"/>
    <w:multiLevelType w:val="hybridMultilevel"/>
    <w:tmpl w:val="D2EA0B0A"/>
    <w:lvl w:ilvl="0" w:tplc="D2BCF4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764739"/>
    <w:multiLevelType w:val="hybridMultilevel"/>
    <w:tmpl w:val="2C32D1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AE2E9B"/>
    <w:multiLevelType w:val="hybridMultilevel"/>
    <w:tmpl w:val="766C8E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1875176">
    <w:abstractNumId w:val="0"/>
  </w:num>
  <w:num w:numId="2" w16cid:durableId="1190071804">
    <w:abstractNumId w:val="2"/>
  </w:num>
  <w:num w:numId="3" w16cid:durableId="5372061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S0NLQAIjMLc1MjEyUdpeDU4uLM/DyQAsNaANsgXxcsAAAA"/>
  </w:docVars>
  <w:rsids>
    <w:rsidRoot w:val="006D3123"/>
    <w:rsid w:val="00036EE3"/>
    <w:rsid w:val="00106B3C"/>
    <w:rsid w:val="0014031F"/>
    <w:rsid w:val="00214195"/>
    <w:rsid w:val="003242B6"/>
    <w:rsid w:val="00337C64"/>
    <w:rsid w:val="00400332"/>
    <w:rsid w:val="00443302"/>
    <w:rsid w:val="00452356"/>
    <w:rsid w:val="00477AF7"/>
    <w:rsid w:val="00532B28"/>
    <w:rsid w:val="00556640"/>
    <w:rsid w:val="005A21C7"/>
    <w:rsid w:val="005E01C2"/>
    <w:rsid w:val="00675052"/>
    <w:rsid w:val="006B1C19"/>
    <w:rsid w:val="006C265A"/>
    <w:rsid w:val="006D3123"/>
    <w:rsid w:val="006E3E73"/>
    <w:rsid w:val="006F62F4"/>
    <w:rsid w:val="00705AA0"/>
    <w:rsid w:val="007116F9"/>
    <w:rsid w:val="00731A84"/>
    <w:rsid w:val="00793095"/>
    <w:rsid w:val="007B2082"/>
    <w:rsid w:val="008574B7"/>
    <w:rsid w:val="00932810"/>
    <w:rsid w:val="00A164D7"/>
    <w:rsid w:val="00A34E04"/>
    <w:rsid w:val="00A41DEF"/>
    <w:rsid w:val="00A45A6C"/>
    <w:rsid w:val="00B37105"/>
    <w:rsid w:val="00BC0EC7"/>
    <w:rsid w:val="00BD36BC"/>
    <w:rsid w:val="00D20EA3"/>
    <w:rsid w:val="00D874C3"/>
    <w:rsid w:val="00DF77A3"/>
    <w:rsid w:val="00EF10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4D3F38"/>
  <w15:chartTrackingRefBased/>
  <w15:docId w15:val="{62F78EF1-2E25-4B4B-9CE2-CB17CEC51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D3123"/>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6D3123"/>
    <w:pPr>
      <w:ind w:left="720"/>
      <w:contextualSpacing/>
    </w:pPr>
  </w:style>
  <w:style w:type="character" w:customStyle="1" w:styleId="xcontentpasted0">
    <w:name w:val="x_contentpasted0"/>
    <w:basedOn w:val="DefaultParagraphFont"/>
    <w:rsid w:val="005A21C7"/>
  </w:style>
  <w:style w:type="paragraph" w:customStyle="1" w:styleId="xxmsonormal">
    <w:name w:val="x_x_msonormal"/>
    <w:basedOn w:val="Normal"/>
    <w:rsid w:val="00675052"/>
    <w:pPr>
      <w:spacing w:before="100" w:beforeAutospacing="1" w:after="100" w:afterAutospacing="1"/>
    </w:pPr>
    <w:rPr>
      <w:rFonts w:ascii="Times New Roman" w:eastAsia="Times New Roman" w:hAnsi="Times New Roman" w:cs="Times New Roman"/>
    </w:rPr>
  </w:style>
  <w:style w:type="character" w:customStyle="1" w:styleId="xxcontentpasted0">
    <w:name w:val="x_x_contentpasted0"/>
    <w:basedOn w:val="DefaultParagraphFont"/>
    <w:rsid w:val="00675052"/>
  </w:style>
  <w:style w:type="paragraph" w:styleId="Header">
    <w:name w:val="header"/>
    <w:basedOn w:val="Normal"/>
    <w:link w:val="HeaderChar"/>
    <w:uiPriority w:val="99"/>
    <w:unhideWhenUsed/>
    <w:rsid w:val="00932810"/>
    <w:pPr>
      <w:tabs>
        <w:tab w:val="center" w:pos="4680"/>
        <w:tab w:val="right" w:pos="9360"/>
      </w:tabs>
    </w:pPr>
  </w:style>
  <w:style w:type="character" w:customStyle="1" w:styleId="HeaderChar">
    <w:name w:val="Header Char"/>
    <w:basedOn w:val="DefaultParagraphFont"/>
    <w:link w:val="Header"/>
    <w:uiPriority w:val="99"/>
    <w:rsid w:val="00932810"/>
  </w:style>
  <w:style w:type="paragraph" w:styleId="Footer">
    <w:name w:val="footer"/>
    <w:basedOn w:val="Normal"/>
    <w:link w:val="FooterChar"/>
    <w:uiPriority w:val="99"/>
    <w:unhideWhenUsed/>
    <w:rsid w:val="00932810"/>
    <w:pPr>
      <w:tabs>
        <w:tab w:val="center" w:pos="4680"/>
        <w:tab w:val="right" w:pos="9360"/>
      </w:tabs>
    </w:pPr>
  </w:style>
  <w:style w:type="character" w:customStyle="1" w:styleId="FooterChar">
    <w:name w:val="Footer Char"/>
    <w:basedOn w:val="DefaultParagraphFont"/>
    <w:link w:val="Footer"/>
    <w:uiPriority w:val="99"/>
    <w:rsid w:val="00932810"/>
  </w:style>
  <w:style w:type="character" w:customStyle="1" w:styleId="ui-provider">
    <w:name w:val="ui-provider"/>
    <w:basedOn w:val="DefaultParagraphFont"/>
    <w:rsid w:val="002141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5936951">
      <w:bodyDiv w:val="1"/>
      <w:marLeft w:val="0"/>
      <w:marRight w:val="0"/>
      <w:marTop w:val="0"/>
      <w:marBottom w:val="0"/>
      <w:divBdr>
        <w:top w:val="none" w:sz="0" w:space="0" w:color="auto"/>
        <w:left w:val="none" w:sz="0" w:space="0" w:color="auto"/>
        <w:bottom w:val="none" w:sz="0" w:space="0" w:color="auto"/>
        <w:right w:val="none" w:sz="0" w:space="0" w:color="auto"/>
      </w:divBdr>
      <w:divsChild>
        <w:div w:id="119226067">
          <w:marLeft w:val="0"/>
          <w:marRight w:val="0"/>
          <w:marTop w:val="0"/>
          <w:marBottom w:val="0"/>
          <w:divBdr>
            <w:top w:val="none" w:sz="0" w:space="0" w:color="auto"/>
            <w:left w:val="none" w:sz="0" w:space="0" w:color="auto"/>
            <w:bottom w:val="none" w:sz="0" w:space="0" w:color="auto"/>
            <w:right w:val="none" w:sz="0" w:space="0" w:color="auto"/>
          </w:divBdr>
        </w:div>
        <w:div w:id="1105077616">
          <w:marLeft w:val="0"/>
          <w:marRight w:val="0"/>
          <w:marTop w:val="0"/>
          <w:marBottom w:val="0"/>
          <w:divBdr>
            <w:top w:val="none" w:sz="0" w:space="0" w:color="auto"/>
            <w:left w:val="none" w:sz="0" w:space="0" w:color="auto"/>
            <w:bottom w:val="none" w:sz="0" w:space="0" w:color="auto"/>
            <w:right w:val="none" w:sz="0" w:space="0" w:color="auto"/>
          </w:divBdr>
        </w:div>
        <w:div w:id="1311328980">
          <w:marLeft w:val="0"/>
          <w:marRight w:val="0"/>
          <w:marTop w:val="0"/>
          <w:marBottom w:val="0"/>
          <w:divBdr>
            <w:top w:val="none" w:sz="0" w:space="0" w:color="auto"/>
            <w:left w:val="none" w:sz="0" w:space="0" w:color="auto"/>
            <w:bottom w:val="none" w:sz="0" w:space="0" w:color="auto"/>
            <w:right w:val="none" w:sz="0" w:space="0" w:color="auto"/>
          </w:divBdr>
        </w:div>
      </w:divsChild>
    </w:div>
    <w:div w:id="1469710488">
      <w:bodyDiv w:val="1"/>
      <w:marLeft w:val="0"/>
      <w:marRight w:val="0"/>
      <w:marTop w:val="0"/>
      <w:marBottom w:val="0"/>
      <w:divBdr>
        <w:top w:val="none" w:sz="0" w:space="0" w:color="auto"/>
        <w:left w:val="none" w:sz="0" w:space="0" w:color="auto"/>
        <w:bottom w:val="none" w:sz="0" w:space="0" w:color="auto"/>
        <w:right w:val="none" w:sz="0" w:space="0" w:color="auto"/>
      </w:divBdr>
    </w:div>
    <w:div w:id="2130003543">
      <w:bodyDiv w:val="1"/>
      <w:marLeft w:val="0"/>
      <w:marRight w:val="0"/>
      <w:marTop w:val="0"/>
      <w:marBottom w:val="0"/>
      <w:divBdr>
        <w:top w:val="none" w:sz="0" w:space="0" w:color="auto"/>
        <w:left w:val="none" w:sz="0" w:space="0" w:color="auto"/>
        <w:bottom w:val="none" w:sz="0" w:space="0" w:color="auto"/>
        <w:right w:val="none" w:sz="0" w:space="0" w:color="auto"/>
      </w:divBdr>
      <w:divsChild>
        <w:div w:id="263996985">
          <w:marLeft w:val="0"/>
          <w:marRight w:val="0"/>
          <w:marTop w:val="0"/>
          <w:marBottom w:val="0"/>
          <w:divBdr>
            <w:top w:val="none" w:sz="0" w:space="0" w:color="auto"/>
            <w:left w:val="none" w:sz="0" w:space="0" w:color="auto"/>
            <w:bottom w:val="none" w:sz="0" w:space="0" w:color="auto"/>
            <w:right w:val="none" w:sz="0" w:space="0" w:color="auto"/>
          </w:divBdr>
        </w:div>
        <w:div w:id="58215705">
          <w:marLeft w:val="0"/>
          <w:marRight w:val="0"/>
          <w:marTop w:val="0"/>
          <w:marBottom w:val="0"/>
          <w:divBdr>
            <w:top w:val="none" w:sz="0" w:space="0" w:color="auto"/>
            <w:left w:val="none" w:sz="0" w:space="0" w:color="auto"/>
            <w:bottom w:val="none" w:sz="0" w:space="0" w:color="auto"/>
            <w:right w:val="none" w:sz="0" w:space="0" w:color="auto"/>
          </w:divBdr>
        </w:div>
        <w:div w:id="1216619271">
          <w:marLeft w:val="0"/>
          <w:marRight w:val="0"/>
          <w:marTop w:val="0"/>
          <w:marBottom w:val="0"/>
          <w:divBdr>
            <w:top w:val="none" w:sz="0" w:space="0" w:color="auto"/>
            <w:left w:val="none" w:sz="0" w:space="0" w:color="auto"/>
            <w:bottom w:val="none" w:sz="0" w:space="0" w:color="auto"/>
            <w:right w:val="none" w:sz="0" w:space="0" w:color="auto"/>
          </w:divBdr>
        </w:div>
        <w:div w:id="13696471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310</Words>
  <Characters>747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Harper</dc:creator>
  <cp:keywords/>
  <dc:description/>
  <cp:lastModifiedBy>M. Harper</cp:lastModifiedBy>
  <cp:revision>3</cp:revision>
  <dcterms:created xsi:type="dcterms:W3CDTF">2023-08-21T18:31:00Z</dcterms:created>
  <dcterms:modified xsi:type="dcterms:W3CDTF">2023-08-21T18:44:00Z</dcterms:modified>
</cp:coreProperties>
</file>